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EFC33D" w14:textId="77777777" w:rsidR="00E77633" w:rsidRDefault="00E77633" w:rsidP="00D617B6">
      <w:pPr>
        <w:pStyle w:val="Zkladntext"/>
        <w:jc w:val="center"/>
        <w:rPr>
          <w:rFonts w:ascii="Tahoma" w:hAnsi="Tahoma" w:cs="Tahoma"/>
          <w:b/>
          <w:color w:val="000000"/>
          <w:sz w:val="28"/>
          <w:szCs w:val="28"/>
          <w:u w:val="single"/>
          <w:lang w:eastAsia="zh-CN"/>
        </w:rPr>
      </w:pPr>
    </w:p>
    <w:p w14:paraId="2F21E81B" w14:textId="77777777" w:rsidR="00864722" w:rsidRPr="00E77633" w:rsidRDefault="00D617B6" w:rsidP="00D617B6">
      <w:pPr>
        <w:pStyle w:val="Zkladntext"/>
        <w:jc w:val="center"/>
        <w:rPr>
          <w:rFonts w:ascii="Tahoma" w:hAnsi="Tahoma" w:cs="Tahoma"/>
          <w:b/>
          <w:color w:val="000000"/>
          <w:sz w:val="24"/>
          <w:szCs w:val="24"/>
          <w:u w:val="single"/>
          <w:lang w:eastAsia="zh-CN"/>
        </w:rPr>
      </w:pPr>
      <w:r w:rsidRPr="00E77633">
        <w:rPr>
          <w:rFonts w:ascii="Tahoma" w:hAnsi="Tahoma" w:cs="Tahoma"/>
          <w:b/>
          <w:color w:val="000000"/>
          <w:sz w:val="24"/>
          <w:szCs w:val="24"/>
          <w:u w:val="single"/>
          <w:lang w:eastAsia="zh-CN"/>
        </w:rPr>
        <w:t xml:space="preserve">Veřejná zakázka </w:t>
      </w:r>
      <w:r w:rsidR="00E77633" w:rsidRPr="00E77633">
        <w:rPr>
          <w:rFonts w:ascii="Tahoma" w:hAnsi="Tahoma" w:cs="Tahoma"/>
          <w:b/>
          <w:color w:val="000000"/>
          <w:sz w:val="24"/>
          <w:szCs w:val="24"/>
          <w:u w:val="single"/>
          <w:lang w:eastAsia="zh-CN"/>
        </w:rPr>
        <w:t>malého rozsahu</w:t>
      </w:r>
      <w:r w:rsidRPr="00E77633">
        <w:rPr>
          <w:rFonts w:ascii="Tahoma" w:hAnsi="Tahoma" w:cs="Tahoma"/>
          <w:b/>
          <w:color w:val="000000"/>
          <w:sz w:val="24"/>
          <w:szCs w:val="24"/>
          <w:u w:val="single"/>
          <w:lang w:eastAsia="zh-CN"/>
        </w:rPr>
        <w:t>- „</w:t>
      </w:r>
      <w:r w:rsidR="00E77633" w:rsidRPr="00E77633">
        <w:rPr>
          <w:rFonts w:ascii="Tahoma" w:hAnsi="Tahoma" w:cs="Tahoma"/>
          <w:b/>
          <w:color w:val="000000"/>
          <w:sz w:val="24"/>
          <w:szCs w:val="24"/>
          <w:u w:val="single"/>
          <w:lang w:eastAsia="zh-CN"/>
        </w:rPr>
        <w:t>Termokamery“</w:t>
      </w:r>
    </w:p>
    <w:p w14:paraId="42D231B2" w14:textId="77777777" w:rsidR="00E77633" w:rsidRDefault="00E77633" w:rsidP="00D617B6">
      <w:pPr>
        <w:pStyle w:val="Zkladntext"/>
        <w:jc w:val="center"/>
        <w:rPr>
          <w:rFonts w:ascii="Tahoma" w:hAnsi="Tahoma" w:cs="Tahoma"/>
          <w:b/>
          <w:color w:val="000000"/>
          <w:sz w:val="28"/>
          <w:szCs w:val="28"/>
          <w:u w:val="single"/>
          <w:lang w:eastAsia="zh-CN"/>
        </w:rPr>
      </w:pPr>
    </w:p>
    <w:p w14:paraId="14C943FF" w14:textId="77777777" w:rsidR="00E77633" w:rsidRPr="00E77633" w:rsidRDefault="00E77633" w:rsidP="00E77633">
      <w:pPr>
        <w:numPr>
          <w:ilvl w:val="0"/>
          <w:numId w:val="24"/>
        </w:numPr>
        <w:spacing w:after="0" w:line="240" w:lineRule="auto"/>
        <w:jc w:val="center"/>
        <w:rPr>
          <w:rFonts w:ascii="Tahoma" w:hAnsi="Tahoma" w:cs="Tahoma"/>
          <w:b/>
          <w:sz w:val="28"/>
          <w:szCs w:val="28"/>
          <w:u w:val="single"/>
        </w:rPr>
      </w:pPr>
      <w:r w:rsidRPr="00E77633">
        <w:rPr>
          <w:rFonts w:ascii="Tahoma" w:hAnsi="Tahoma" w:cs="Tahoma"/>
          <w:b/>
          <w:sz w:val="28"/>
          <w:szCs w:val="28"/>
          <w:u w:val="single"/>
        </w:rPr>
        <w:t xml:space="preserve">část - </w:t>
      </w:r>
      <w:proofErr w:type="spellStart"/>
      <w:r w:rsidRPr="00E77633">
        <w:rPr>
          <w:rFonts w:ascii="Tahoma" w:hAnsi="Tahoma" w:cs="Tahoma"/>
          <w:b/>
          <w:sz w:val="28"/>
          <w:szCs w:val="28"/>
          <w:u w:val="single"/>
        </w:rPr>
        <w:t>Termokamera</w:t>
      </w:r>
      <w:proofErr w:type="spellEnd"/>
    </w:p>
    <w:p w14:paraId="0842484F" w14:textId="77777777" w:rsidR="00E77633" w:rsidRPr="00D617B6" w:rsidRDefault="00E77633" w:rsidP="00E77633">
      <w:pPr>
        <w:pStyle w:val="Zkladntext"/>
        <w:rPr>
          <w:rFonts w:ascii="Tahoma" w:hAnsi="Tahoma" w:cs="Tahoma"/>
          <w:b/>
          <w:color w:val="000000"/>
          <w:sz w:val="28"/>
          <w:szCs w:val="28"/>
          <w:u w:val="single"/>
          <w:lang w:eastAsia="zh-CN"/>
        </w:rPr>
      </w:pPr>
    </w:p>
    <w:p w14:paraId="71DCBACA" w14:textId="25ECDDF1" w:rsidR="00D617B6" w:rsidRDefault="00136EF8" w:rsidP="00D617B6">
      <w:pPr>
        <w:shd w:val="clear" w:color="auto" w:fill="FFFFFF"/>
        <w:spacing w:before="120"/>
        <w:jc w:val="center"/>
        <w:rPr>
          <w:rFonts w:cstheme="minorHAnsi"/>
          <w:b/>
          <w:sz w:val="24"/>
          <w:szCs w:val="24"/>
          <w:u w:val="single"/>
        </w:rPr>
      </w:pPr>
      <w:r w:rsidRPr="00021837">
        <w:rPr>
          <w:rFonts w:cstheme="minorHAnsi"/>
          <w:b/>
          <w:sz w:val="24"/>
          <w:szCs w:val="24"/>
          <w:u w:val="single"/>
        </w:rPr>
        <w:t>MINIMÁLNÍ TECHNICKÉ SPECIFIKACE</w:t>
      </w:r>
      <w:r w:rsidR="00D617B6">
        <w:rPr>
          <w:rFonts w:cstheme="minorHAnsi"/>
          <w:b/>
          <w:sz w:val="24"/>
          <w:szCs w:val="24"/>
          <w:u w:val="single"/>
        </w:rPr>
        <w:t xml:space="preserve"> A HODNOTÍCÍ KRITÉRIA </w:t>
      </w:r>
    </w:p>
    <w:p w14:paraId="05DC3CB6" w14:textId="77777777" w:rsidR="006155BB" w:rsidRPr="00D617B6" w:rsidRDefault="00D617B6" w:rsidP="00D617B6">
      <w:pPr>
        <w:shd w:val="clear" w:color="auto" w:fill="FFFFFF"/>
        <w:spacing w:before="120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A.</w:t>
      </w:r>
      <w:r w:rsidRPr="000F4342">
        <w:rPr>
          <w:rFonts w:cstheme="minorHAnsi"/>
          <w:b/>
          <w:sz w:val="24"/>
          <w:szCs w:val="24"/>
          <w:u w:val="single"/>
        </w:rPr>
        <w:t xml:space="preserve"> </w:t>
      </w:r>
      <w:r w:rsidR="00956CDC" w:rsidRPr="000F4342">
        <w:rPr>
          <w:rFonts w:cstheme="minorHAnsi"/>
          <w:b/>
          <w:sz w:val="24"/>
          <w:szCs w:val="24"/>
          <w:u w:val="single"/>
        </w:rPr>
        <w:t>Přístroj</w:t>
      </w:r>
      <w:r w:rsidR="006155BB" w:rsidRPr="000F4342">
        <w:rPr>
          <w:rFonts w:cstheme="minorHAnsi"/>
          <w:b/>
          <w:sz w:val="24"/>
          <w:szCs w:val="24"/>
          <w:u w:val="single"/>
        </w:rPr>
        <w:t xml:space="preserve"> musí splňovat následující minimální parametry:</w:t>
      </w:r>
    </w:p>
    <w:tbl>
      <w:tblPr>
        <w:tblStyle w:val="Mkatabulky"/>
        <w:tblW w:w="14737" w:type="dxa"/>
        <w:tblLook w:val="04A0" w:firstRow="1" w:lastRow="0" w:firstColumn="1" w:lastColumn="0" w:noHBand="0" w:noVBand="1"/>
      </w:tblPr>
      <w:tblGrid>
        <w:gridCol w:w="8774"/>
        <w:gridCol w:w="5963"/>
      </w:tblGrid>
      <w:tr w:rsidR="00D617B6" w:rsidRPr="00021837" w14:paraId="6A58532E" w14:textId="77777777" w:rsidTr="00900ED9">
        <w:tc>
          <w:tcPr>
            <w:tcW w:w="0" w:type="auto"/>
          </w:tcPr>
          <w:p w14:paraId="6D11C5AA" w14:textId="77777777" w:rsidR="00D617B6" w:rsidRPr="00E77633" w:rsidRDefault="00D617B6" w:rsidP="00E77633">
            <w:pPr>
              <w:shd w:val="clear" w:color="auto" w:fill="FFFFFF"/>
              <w:spacing w:before="120"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77633">
              <w:rPr>
                <w:rFonts w:cstheme="minorHAnsi"/>
                <w:b/>
                <w:sz w:val="24"/>
                <w:szCs w:val="24"/>
              </w:rPr>
              <w:t>Požadavky zadavatele</w:t>
            </w:r>
          </w:p>
        </w:tc>
        <w:tc>
          <w:tcPr>
            <w:tcW w:w="5963" w:type="dxa"/>
          </w:tcPr>
          <w:p w14:paraId="5DD909C3" w14:textId="77777777" w:rsidR="00D617B6" w:rsidRPr="00E77633" w:rsidRDefault="00D617B6" w:rsidP="00E77633">
            <w:pPr>
              <w:spacing w:before="120"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77633">
              <w:rPr>
                <w:rFonts w:cstheme="minorHAnsi"/>
                <w:b/>
                <w:sz w:val="24"/>
                <w:szCs w:val="24"/>
              </w:rPr>
              <w:t>Nabídka dodavatele</w:t>
            </w:r>
          </w:p>
        </w:tc>
      </w:tr>
      <w:tr w:rsidR="00021837" w:rsidRPr="00021837" w14:paraId="14EE15D6" w14:textId="77777777" w:rsidTr="00900ED9">
        <w:trPr>
          <w:trHeight w:val="20"/>
        </w:trPr>
        <w:tc>
          <w:tcPr>
            <w:tcW w:w="0" w:type="auto"/>
            <w:vAlign w:val="center"/>
          </w:tcPr>
          <w:p w14:paraId="597C07A4" w14:textId="378EAB87" w:rsidR="005C1617" w:rsidRPr="00965C4F" w:rsidRDefault="00E77633" w:rsidP="00965C4F">
            <w:pPr>
              <w:rPr>
                <w:rFonts w:cstheme="minorHAnsi"/>
              </w:rPr>
            </w:pPr>
            <w:r w:rsidRPr="00965C4F">
              <w:rPr>
                <w:rFonts w:cstheme="minorHAnsi"/>
              </w:rPr>
              <w:t xml:space="preserve">Rozlišení snímače min. 384x288 </w:t>
            </w:r>
            <w:proofErr w:type="spellStart"/>
            <w:r w:rsidRPr="00965C4F">
              <w:rPr>
                <w:rFonts w:cstheme="minorHAnsi"/>
              </w:rPr>
              <w:t>px</w:t>
            </w:r>
            <w:proofErr w:type="spellEnd"/>
          </w:p>
        </w:tc>
        <w:tc>
          <w:tcPr>
            <w:tcW w:w="5963" w:type="dxa"/>
            <w:vAlign w:val="center"/>
          </w:tcPr>
          <w:p w14:paraId="063E090E" w14:textId="1EB5A2A3" w:rsidR="005C1617" w:rsidRPr="00021837" w:rsidRDefault="00EF6BF7" w:rsidP="00965C4F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84 × 288 pixelů</w:t>
            </w:r>
          </w:p>
        </w:tc>
      </w:tr>
      <w:tr w:rsidR="00021837" w:rsidRPr="00021837" w14:paraId="3239EEF9" w14:textId="77777777" w:rsidTr="00900ED9">
        <w:trPr>
          <w:trHeight w:val="20"/>
        </w:trPr>
        <w:tc>
          <w:tcPr>
            <w:tcW w:w="0" w:type="auto"/>
            <w:vAlign w:val="center"/>
          </w:tcPr>
          <w:p w14:paraId="0CC86B9E" w14:textId="77777777" w:rsidR="005C1617" w:rsidRPr="00965C4F" w:rsidRDefault="00E77633" w:rsidP="00965C4F">
            <w:pPr>
              <w:rPr>
                <w:rFonts w:cstheme="minorHAnsi"/>
              </w:rPr>
            </w:pPr>
            <w:r w:rsidRPr="00965C4F">
              <w:rPr>
                <w:rFonts w:cstheme="minorHAnsi"/>
              </w:rPr>
              <w:t>Rozsah měření min. -20° až +1000° C</w:t>
            </w:r>
          </w:p>
        </w:tc>
        <w:tc>
          <w:tcPr>
            <w:tcW w:w="5963" w:type="dxa"/>
            <w:vAlign w:val="center"/>
          </w:tcPr>
          <w:p w14:paraId="7FD53AB3" w14:textId="1954E6FA" w:rsidR="005C1617" w:rsidRPr="00021837" w:rsidRDefault="00EF6BF7" w:rsidP="00965C4F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20° až +12</w:t>
            </w:r>
            <w:r w:rsidRPr="00EF6BF7">
              <w:rPr>
                <w:rFonts w:cstheme="minorHAnsi"/>
                <w:sz w:val="24"/>
                <w:szCs w:val="24"/>
              </w:rPr>
              <w:t>00° C</w:t>
            </w:r>
          </w:p>
        </w:tc>
      </w:tr>
      <w:tr w:rsidR="003A670C" w:rsidRPr="00021837" w14:paraId="5B0CF200" w14:textId="77777777" w:rsidTr="00900ED9">
        <w:trPr>
          <w:trHeight w:val="20"/>
        </w:trPr>
        <w:tc>
          <w:tcPr>
            <w:tcW w:w="0" w:type="auto"/>
            <w:vAlign w:val="center"/>
          </w:tcPr>
          <w:p w14:paraId="7391895D" w14:textId="77777777" w:rsidR="003A670C" w:rsidRPr="00965C4F" w:rsidRDefault="00E77633" w:rsidP="00965C4F">
            <w:pPr>
              <w:rPr>
                <w:rFonts w:cstheme="minorHAnsi"/>
              </w:rPr>
            </w:pPr>
            <w:r w:rsidRPr="00965C4F">
              <w:rPr>
                <w:rFonts w:cstheme="minorHAnsi"/>
              </w:rPr>
              <w:t>Teplotní citlivost min. 40mK</w:t>
            </w:r>
          </w:p>
        </w:tc>
        <w:tc>
          <w:tcPr>
            <w:tcW w:w="5963" w:type="dxa"/>
            <w:vAlign w:val="center"/>
          </w:tcPr>
          <w:p w14:paraId="157A8AF0" w14:textId="4EAD0AD9" w:rsidR="00EF6BF7" w:rsidRPr="00EF6BF7" w:rsidRDefault="00EF6BF7" w:rsidP="00EF6BF7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EF6BF7">
              <w:rPr>
                <w:rFonts w:cstheme="minorHAnsi"/>
                <w:sz w:val="24"/>
                <w:szCs w:val="24"/>
              </w:rPr>
              <w:t xml:space="preserve">&lt;30 </w:t>
            </w:r>
            <w:proofErr w:type="spellStart"/>
            <w:r w:rsidRPr="00EF6BF7">
              <w:rPr>
                <w:rFonts w:cstheme="minorHAnsi"/>
                <w:sz w:val="24"/>
                <w:szCs w:val="24"/>
              </w:rPr>
              <w:t>mK</w:t>
            </w:r>
            <w:proofErr w:type="spellEnd"/>
            <w:r w:rsidRPr="00EF6BF7">
              <w:rPr>
                <w:rFonts w:cstheme="minorHAnsi"/>
                <w:sz w:val="24"/>
                <w:szCs w:val="24"/>
              </w:rPr>
              <w:t xml:space="preserve">, 42° </w:t>
            </w:r>
            <w:r>
              <w:rPr>
                <w:rFonts w:cstheme="minorHAnsi"/>
                <w:sz w:val="24"/>
                <w:szCs w:val="24"/>
              </w:rPr>
              <w:t>objektiv</w:t>
            </w:r>
          </w:p>
          <w:p w14:paraId="314FBCDB" w14:textId="3175E7EF" w:rsidR="003A670C" w:rsidRPr="00021837" w:rsidRDefault="00EF6BF7" w:rsidP="00EF6BF7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EF6BF7">
              <w:rPr>
                <w:rFonts w:cstheme="minorHAnsi"/>
                <w:sz w:val="24"/>
                <w:szCs w:val="24"/>
              </w:rPr>
              <w:t xml:space="preserve">&lt;40 </w:t>
            </w:r>
            <w:proofErr w:type="spellStart"/>
            <w:r w:rsidRPr="00EF6BF7">
              <w:rPr>
                <w:rFonts w:cstheme="minorHAnsi"/>
                <w:sz w:val="24"/>
                <w:szCs w:val="24"/>
              </w:rPr>
              <w:t>mK</w:t>
            </w:r>
            <w:proofErr w:type="spellEnd"/>
            <w:r w:rsidRPr="00EF6BF7">
              <w:rPr>
                <w:rFonts w:cstheme="minorHAnsi"/>
                <w:sz w:val="24"/>
                <w:szCs w:val="24"/>
              </w:rPr>
              <w:t>, 24°</w:t>
            </w:r>
            <w:r>
              <w:rPr>
                <w:rFonts w:cstheme="minorHAnsi"/>
                <w:sz w:val="24"/>
                <w:szCs w:val="24"/>
              </w:rPr>
              <w:t xml:space="preserve"> objektiv</w:t>
            </w:r>
          </w:p>
        </w:tc>
      </w:tr>
      <w:tr w:rsidR="00021837" w:rsidRPr="00021837" w14:paraId="7FF7C066" w14:textId="77777777" w:rsidTr="00900ED9">
        <w:trPr>
          <w:trHeight w:val="20"/>
        </w:trPr>
        <w:tc>
          <w:tcPr>
            <w:tcW w:w="0" w:type="auto"/>
            <w:vAlign w:val="center"/>
          </w:tcPr>
          <w:p w14:paraId="74F551D4" w14:textId="77573288" w:rsidR="005C1617" w:rsidRPr="00965C4F" w:rsidRDefault="00965C4F" w:rsidP="00965C4F">
            <w:pPr>
              <w:rPr>
                <w:rFonts w:cstheme="minorHAnsi"/>
              </w:rPr>
            </w:pPr>
            <w:r w:rsidRPr="00965C4F">
              <w:rPr>
                <w:rFonts w:cstheme="minorHAnsi"/>
              </w:rPr>
              <w:t>A</w:t>
            </w:r>
            <w:r w:rsidR="00E77633" w:rsidRPr="00965C4F">
              <w:rPr>
                <w:rFonts w:cstheme="minorHAnsi"/>
              </w:rPr>
              <w:t>utomatické kontinuální ostření</w:t>
            </w:r>
          </w:p>
        </w:tc>
        <w:tc>
          <w:tcPr>
            <w:tcW w:w="5963" w:type="dxa"/>
            <w:vAlign w:val="center"/>
          </w:tcPr>
          <w:p w14:paraId="025131FF" w14:textId="18F06FA9" w:rsidR="005C1617" w:rsidRPr="00021837" w:rsidRDefault="00EF6BF7" w:rsidP="00965C4F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no, </w:t>
            </w:r>
            <w:r>
              <w:rPr>
                <w:rFonts w:cstheme="minorHAnsi"/>
              </w:rPr>
              <w:t>a</w:t>
            </w:r>
            <w:r w:rsidRPr="00965C4F">
              <w:rPr>
                <w:rFonts w:cstheme="minorHAnsi"/>
              </w:rPr>
              <w:t>utomatické kontinuální ostření</w:t>
            </w:r>
            <w:r>
              <w:rPr>
                <w:rFonts w:cstheme="minorHAnsi"/>
              </w:rPr>
              <w:t xml:space="preserve"> pomocí laserového dálkoměru</w:t>
            </w:r>
          </w:p>
        </w:tc>
      </w:tr>
      <w:tr w:rsidR="00225E26" w:rsidRPr="00021837" w14:paraId="4265A87A" w14:textId="77777777" w:rsidTr="00900ED9">
        <w:trPr>
          <w:trHeight w:val="20"/>
        </w:trPr>
        <w:tc>
          <w:tcPr>
            <w:tcW w:w="0" w:type="auto"/>
            <w:vAlign w:val="center"/>
          </w:tcPr>
          <w:p w14:paraId="5E9D152C" w14:textId="77777777" w:rsidR="00225E26" w:rsidRPr="00965C4F" w:rsidRDefault="00E77633" w:rsidP="00965C4F">
            <w:pPr>
              <w:rPr>
                <w:rFonts w:cstheme="minorHAnsi"/>
              </w:rPr>
            </w:pPr>
            <w:r w:rsidRPr="00965C4F">
              <w:rPr>
                <w:rFonts w:cstheme="minorHAnsi"/>
              </w:rPr>
              <w:t>Možnost výměny objektivu</w:t>
            </w:r>
          </w:p>
        </w:tc>
        <w:tc>
          <w:tcPr>
            <w:tcW w:w="5963" w:type="dxa"/>
            <w:vAlign w:val="center"/>
          </w:tcPr>
          <w:p w14:paraId="4B421D2A" w14:textId="5AF868C8" w:rsidR="00225E26" w:rsidRPr="00021837" w:rsidRDefault="00EF6BF7" w:rsidP="00965C4F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o</w:t>
            </w:r>
          </w:p>
        </w:tc>
      </w:tr>
      <w:tr w:rsidR="00417DAE" w:rsidRPr="00021837" w14:paraId="456CAAE2" w14:textId="77777777" w:rsidTr="00900ED9">
        <w:trPr>
          <w:trHeight w:val="20"/>
        </w:trPr>
        <w:tc>
          <w:tcPr>
            <w:tcW w:w="0" w:type="auto"/>
            <w:vAlign w:val="center"/>
          </w:tcPr>
          <w:p w14:paraId="50FD3074" w14:textId="4CE7A281" w:rsidR="00417DAE" w:rsidRPr="00965C4F" w:rsidRDefault="00965C4F" w:rsidP="00965C4F">
            <w:pPr>
              <w:rPr>
                <w:rFonts w:cstheme="minorHAnsi"/>
              </w:rPr>
            </w:pPr>
            <w:r w:rsidRPr="00965C4F">
              <w:rPr>
                <w:rFonts w:cstheme="minorHAnsi"/>
              </w:rPr>
              <w:t>R</w:t>
            </w:r>
            <w:r w:rsidR="00E77633" w:rsidRPr="00965C4F">
              <w:rPr>
                <w:rFonts w:cstheme="minorHAnsi"/>
              </w:rPr>
              <w:t>ežim umožňující vložení hran digitálního snímku do termogramu bez ztráty barevného kontrastu</w:t>
            </w:r>
          </w:p>
        </w:tc>
        <w:tc>
          <w:tcPr>
            <w:tcW w:w="5963" w:type="dxa"/>
            <w:vAlign w:val="center"/>
          </w:tcPr>
          <w:p w14:paraId="1C38ADB5" w14:textId="3A5C8D4F" w:rsidR="00417DAE" w:rsidRPr="00021837" w:rsidRDefault="00EF6BF7" w:rsidP="00EF6BF7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o, režim MSX</w:t>
            </w:r>
          </w:p>
        </w:tc>
      </w:tr>
      <w:tr w:rsidR="00225E26" w:rsidRPr="00021837" w14:paraId="3CEC632C" w14:textId="77777777" w:rsidTr="00900ED9">
        <w:trPr>
          <w:trHeight w:val="20"/>
        </w:trPr>
        <w:tc>
          <w:tcPr>
            <w:tcW w:w="0" w:type="auto"/>
            <w:vAlign w:val="center"/>
          </w:tcPr>
          <w:p w14:paraId="7960E42A" w14:textId="7CBC0176" w:rsidR="00225E26" w:rsidRPr="00956CDC" w:rsidRDefault="00E77633" w:rsidP="00965C4F">
            <w:pPr>
              <w:rPr>
                <w:rFonts w:cstheme="minorHAnsi"/>
                <w:sz w:val="24"/>
                <w:szCs w:val="24"/>
              </w:rPr>
            </w:pPr>
            <w:r w:rsidRPr="00965C4F">
              <w:rPr>
                <w:rFonts w:cstheme="minorHAnsi"/>
              </w:rPr>
              <w:t>Ukládání snímků na vyjímatelnou SD kartu</w:t>
            </w:r>
          </w:p>
        </w:tc>
        <w:tc>
          <w:tcPr>
            <w:tcW w:w="5963" w:type="dxa"/>
            <w:vAlign w:val="center"/>
          </w:tcPr>
          <w:p w14:paraId="151E0D2E" w14:textId="5FCD1370" w:rsidR="00225E26" w:rsidRPr="00021837" w:rsidRDefault="00EF6BF7" w:rsidP="00965C4F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o, radiometrické snímky i video</w:t>
            </w:r>
          </w:p>
        </w:tc>
      </w:tr>
      <w:tr w:rsidR="00E77633" w:rsidRPr="00021837" w14:paraId="68538233" w14:textId="77777777" w:rsidTr="00900ED9">
        <w:trPr>
          <w:trHeight w:val="20"/>
        </w:trPr>
        <w:tc>
          <w:tcPr>
            <w:tcW w:w="0" w:type="auto"/>
            <w:vAlign w:val="center"/>
          </w:tcPr>
          <w:p w14:paraId="53A55112" w14:textId="77777777" w:rsidR="00E77633" w:rsidRPr="00965C4F" w:rsidRDefault="00E77633" w:rsidP="00965C4F">
            <w:pPr>
              <w:rPr>
                <w:rFonts w:cstheme="minorHAnsi"/>
              </w:rPr>
            </w:pPr>
            <w:r w:rsidRPr="00965C4F">
              <w:rPr>
                <w:rFonts w:cstheme="minorHAnsi"/>
              </w:rPr>
              <w:t>Možnost zpracování snímků přímo v přístroji, vyhodnocení naměřených hodnot</w:t>
            </w:r>
          </w:p>
        </w:tc>
        <w:tc>
          <w:tcPr>
            <w:tcW w:w="5963" w:type="dxa"/>
            <w:vAlign w:val="center"/>
          </w:tcPr>
          <w:p w14:paraId="08240153" w14:textId="7244377F" w:rsidR="00E77633" w:rsidRPr="00021837" w:rsidRDefault="00EF6BF7" w:rsidP="00965C4F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no, editace snímků přímo na </w:t>
            </w:r>
            <w:bookmarkStart w:id="0" w:name="_GoBack"/>
            <w:bookmarkEnd w:id="0"/>
            <w:r>
              <w:rPr>
                <w:rFonts w:cstheme="minorHAnsi"/>
                <w:sz w:val="24"/>
                <w:szCs w:val="24"/>
              </w:rPr>
              <w:t>kameře</w:t>
            </w:r>
          </w:p>
        </w:tc>
      </w:tr>
      <w:tr w:rsidR="00E77633" w:rsidRPr="00021837" w14:paraId="72421B00" w14:textId="77777777" w:rsidTr="00900ED9">
        <w:trPr>
          <w:trHeight w:val="20"/>
        </w:trPr>
        <w:tc>
          <w:tcPr>
            <w:tcW w:w="0" w:type="auto"/>
            <w:vAlign w:val="center"/>
          </w:tcPr>
          <w:p w14:paraId="66B6CF71" w14:textId="77777777" w:rsidR="00E77633" w:rsidRPr="00965C4F" w:rsidRDefault="00E77633" w:rsidP="00965C4F">
            <w:pPr>
              <w:rPr>
                <w:rFonts w:cstheme="minorHAnsi"/>
              </w:rPr>
            </w:pPr>
            <w:r w:rsidRPr="00965C4F">
              <w:rPr>
                <w:rFonts w:cstheme="minorHAnsi"/>
              </w:rPr>
              <w:lastRenderedPageBreak/>
              <w:t>Software pro zpracování snímků v PC</w:t>
            </w:r>
          </w:p>
        </w:tc>
        <w:tc>
          <w:tcPr>
            <w:tcW w:w="5963" w:type="dxa"/>
            <w:vAlign w:val="center"/>
          </w:tcPr>
          <w:p w14:paraId="0E4117FE" w14:textId="11E38D48" w:rsidR="00E77633" w:rsidRPr="00021837" w:rsidRDefault="00EF6BF7" w:rsidP="00965C4F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no, </w:t>
            </w:r>
            <w:proofErr w:type="spellStart"/>
            <w:r>
              <w:rPr>
                <w:rFonts w:cstheme="minorHAnsi"/>
                <w:sz w:val="24"/>
                <w:szCs w:val="24"/>
              </w:rPr>
              <w:t>Flir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</w:rPr>
              <w:t>Tools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(multilicence) + </w:t>
            </w:r>
            <w:proofErr w:type="spellStart"/>
            <w:r>
              <w:rPr>
                <w:rFonts w:cstheme="minorHAnsi"/>
                <w:sz w:val="24"/>
                <w:szCs w:val="24"/>
              </w:rPr>
              <w:t>CorePlayer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(2 licence)</w:t>
            </w:r>
            <w:r w:rsidR="001F5BFA">
              <w:rPr>
                <w:rFonts w:cstheme="minorHAnsi"/>
                <w:sz w:val="24"/>
                <w:szCs w:val="24"/>
              </w:rPr>
              <w:t xml:space="preserve"> + </w:t>
            </w:r>
            <w:proofErr w:type="spellStart"/>
            <w:r w:rsidR="001F5BFA">
              <w:rPr>
                <w:rFonts w:cstheme="minorHAnsi"/>
                <w:sz w:val="24"/>
                <w:szCs w:val="24"/>
              </w:rPr>
              <w:t>FlirTools</w:t>
            </w:r>
            <w:proofErr w:type="spellEnd"/>
            <w:r w:rsidR="001F5BFA">
              <w:rPr>
                <w:rFonts w:cstheme="minorHAnsi"/>
                <w:sz w:val="24"/>
                <w:szCs w:val="24"/>
              </w:rPr>
              <w:t>+ (1 licence)</w:t>
            </w:r>
          </w:p>
        </w:tc>
      </w:tr>
      <w:tr w:rsidR="00E77633" w:rsidRPr="00021837" w14:paraId="6CD62B49" w14:textId="77777777" w:rsidTr="00900ED9">
        <w:trPr>
          <w:trHeight w:val="20"/>
        </w:trPr>
        <w:tc>
          <w:tcPr>
            <w:tcW w:w="0" w:type="auto"/>
            <w:vAlign w:val="center"/>
          </w:tcPr>
          <w:p w14:paraId="6D12C3E3" w14:textId="1BA5834E" w:rsidR="00E77633" w:rsidRPr="00965C4F" w:rsidRDefault="00965C4F" w:rsidP="00965C4F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E77633" w:rsidRPr="00965C4F">
              <w:rPr>
                <w:rFonts w:cstheme="minorHAnsi"/>
              </w:rPr>
              <w:t>zotermy – zvýraznění objektů, které mají nižší či vyšší teplotu než je stanovená mez</w:t>
            </w:r>
          </w:p>
        </w:tc>
        <w:tc>
          <w:tcPr>
            <w:tcW w:w="5963" w:type="dxa"/>
            <w:vAlign w:val="center"/>
          </w:tcPr>
          <w:p w14:paraId="03F1C318" w14:textId="1BFF0574" w:rsidR="00E77633" w:rsidRPr="00021837" w:rsidRDefault="00EF6BF7" w:rsidP="00965C4F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o, izotermy Nad, Pod, Mezi, Izolace, Vlhkost</w:t>
            </w:r>
          </w:p>
        </w:tc>
      </w:tr>
      <w:tr w:rsidR="00E77633" w:rsidRPr="00021837" w14:paraId="7AFAB805" w14:textId="77777777" w:rsidTr="00900ED9">
        <w:trPr>
          <w:trHeight w:val="20"/>
        </w:trPr>
        <w:tc>
          <w:tcPr>
            <w:tcW w:w="0" w:type="auto"/>
            <w:vAlign w:val="center"/>
          </w:tcPr>
          <w:p w14:paraId="23F4C57A" w14:textId="58C96958" w:rsidR="00E77633" w:rsidRPr="00956CDC" w:rsidRDefault="00E77633" w:rsidP="00965C4F">
            <w:pPr>
              <w:rPr>
                <w:rFonts w:cstheme="minorHAnsi"/>
                <w:sz w:val="24"/>
                <w:szCs w:val="24"/>
              </w:rPr>
            </w:pPr>
            <w:r w:rsidRPr="00965C4F">
              <w:rPr>
                <w:rFonts w:cstheme="minorHAnsi"/>
              </w:rPr>
              <w:t>Ochranný kufr</w:t>
            </w:r>
          </w:p>
        </w:tc>
        <w:tc>
          <w:tcPr>
            <w:tcW w:w="5963" w:type="dxa"/>
            <w:vAlign w:val="center"/>
          </w:tcPr>
          <w:p w14:paraId="0048914C" w14:textId="2180F169" w:rsidR="00E77633" w:rsidRPr="00021837" w:rsidRDefault="00EF6BF7" w:rsidP="00965C4F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o</w:t>
            </w:r>
          </w:p>
        </w:tc>
      </w:tr>
    </w:tbl>
    <w:p w14:paraId="7F72867C" w14:textId="77777777" w:rsidR="00E77633" w:rsidRDefault="00E77633" w:rsidP="004B58B8">
      <w:pPr>
        <w:shd w:val="clear" w:color="auto" w:fill="FFFFFF"/>
        <w:spacing w:before="120"/>
        <w:jc w:val="both"/>
        <w:rPr>
          <w:rFonts w:cstheme="minorHAnsi"/>
          <w:b/>
          <w:sz w:val="24"/>
          <w:szCs w:val="24"/>
        </w:rPr>
      </w:pPr>
    </w:p>
    <w:p w14:paraId="679E3636" w14:textId="77777777" w:rsidR="00D617B6" w:rsidRPr="00021837" w:rsidRDefault="00D617B6" w:rsidP="00D617B6">
      <w:pPr>
        <w:shd w:val="clear" w:color="auto" w:fill="FFFFFF"/>
        <w:spacing w:before="120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 xml:space="preserve">B.  KRITÉRIA HODNOCENÍ – KVALITA NABÍZENÍHO PLNĚNÍ </w:t>
      </w:r>
    </w:p>
    <w:tbl>
      <w:tblPr>
        <w:tblStyle w:val="Mkatabulky"/>
        <w:tblW w:w="14785" w:type="dxa"/>
        <w:tblLook w:val="04A0" w:firstRow="1" w:lastRow="0" w:firstColumn="1" w:lastColumn="0" w:noHBand="0" w:noVBand="1"/>
      </w:tblPr>
      <w:tblGrid>
        <w:gridCol w:w="534"/>
        <w:gridCol w:w="7654"/>
        <w:gridCol w:w="2126"/>
        <w:gridCol w:w="2552"/>
        <w:gridCol w:w="1919"/>
      </w:tblGrid>
      <w:tr w:rsidR="00D617B6" w:rsidRPr="00021837" w14:paraId="73307DC9" w14:textId="77777777" w:rsidTr="00965C4F">
        <w:tc>
          <w:tcPr>
            <w:tcW w:w="534" w:type="dxa"/>
          </w:tcPr>
          <w:p w14:paraId="3B929680" w14:textId="77777777" w:rsidR="00D617B6" w:rsidRPr="00956CDC" w:rsidRDefault="00D617B6" w:rsidP="000F71EC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54" w:type="dxa"/>
          </w:tcPr>
          <w:p w14:paraId="01A48106" w14:textId="77777777" w:rsidR="00D617B6" w:rsidRPr="00956CDC" w:rsidRDefault="00D617B6" w:rsidP="000F71EC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Specifikace dílčího hodnotícího kritéria</w:t>
            </w:r>
          </w:p>
        </w:tc>
        <w:tc>
          <w:tcPr>
            <w:tcW w:w="2126" w:type="dxa"/>
          </w:tcPr>
          <w:p w14:paraId="1EF67276" w14:textId="77777777" w:rsidR="00D617B6" w:rsidRDefault="00D617B6" w:rsidP="00C32370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očet bodů</w:t>
            </w:r>
          </w:p>
        </w:tc>
        <w:tc>
          <w:tcPr>
            <w:tcW w:w="2552" w:type="dxa"/>
          </w:tcPr>
          <w:p w14:paraId="6F91E3F2" w14:textId="77777777" w:rsidR="00D617B6" w:rsidRDefault="00D617B6" w:rsidP="00C32370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Dodavatelem nabízené parametry</w:t>
            </w:r>
          </w:p>
        </w:tc>
        <w:tc>
          <w:tcPr>
            <w:tcW w:w="1919" w:type="dxa"/>
          </w:tcPr>
          <w:p w14:paraId="4AE2A067" w14:textId="77777777" w:rsidR="00D617B6" w:rsidRDefault="00D617B6" w:rsidP="00C32370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Počet bodů udělených hodnotící komisí</w:t>
            </w:r>
          </w:p>
        </w:tc>
      </w:tr>
      <w:tr w:rsidR="00E77633" w:rsidRPr="00021837" w14:paraId="44929A03" w14:textId="77777777" w:rsidTr="00965C4F">
        <w:tc>
          <w:tcPr>
            <w:tcW w:w="534" w:type="dxa"/>
          </w:tcPr>
          <w:p w14:paraId="26567737" w14:textId="77777777" w:rsidR="00E77633" w:rsidRDefault="00E77633" w:rsidP="00E7763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7654" w:type="dxa"/>
            <w:vAlign w:val="center"/>
          </w:tcPr>
          <w:p w14:paraId="5E2841BC" w14:textId="77777777" w:rsidR="00E77633" w:rsidRPr="00965C4F" w:rsidRDefault="00E77633" w:rsidP="00965C4F">
            <w:pPr>
              <w:rPr>
                <w:rFonts w:cstheme="minorHAnsi"/>
              </w:rPr>
            </w:pPr>
            <w:r w:rsidRPr="00965C4F">
              <w:rPr>
                <w:rFonts w:cstheme="minorHAnsi"/>
              </w:rPr>
              <w:t>Vyšší rozlišení než minimální požadované</w:t>
            </w:r>
          </w:p>
        </w:tc>
        <w:tc>
          <w:tcPr>
            <w:tcW w:w="2126" w:type="dxa"/>
          </w:tcPr>
          <w:p w14:paraId="496EB172" w14:textId="2B39555B" w:rsidR="00E77633" w:rsidRDefault="003D2B40" w:rsidP="003D2B40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  <w:r w:rsidR="00965C4F">
              <w:rPr>
                <w:rFonts w:cstheme="minorHAnsi"/>
                <w:sz w:val="24"/>
                <w:szCs w:val="24"/>
              </w:rPr>
              <w:t xml:space="preserve"> bod</w:t>
            </w:r>
            <w:r>
              <w:rPr>
                <w:rFonts w:cstheme="minorHAnsi"/>
                <w:sz w:val="24"/>
                <w:szCs w:val="24"/>
              </w:rPr>
              <w:t>y</w:t>
            </w:r>
          </w:p>
        </w:tc>
        <w:tc>
          <w:tcPr>
            <w:tcW w:w="2552" w:type="dxa"/>
          </w:tcPr>
          <w:p w14:paraId="369A4EB0" w14:textId="090449E3" w:rsidR="00E77633" w:rsidRDefault="00EF6BF7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  <w:r w:rsidRPr="00965C4F">
              <w:rPr>
                <w:rFonts w:cstheme="minorHAnsi"/>
              </w:rPr>
              <w:t>384x288</w:t>
            </w:r>
          </w:p>
        </w:tc>
        <w:tc>
          <w:tcPr>
            <w:tcW w:w="1919" w:type="dxa"/>
          </w:tcPr>
          <w:p w14:paraId="58C97B78" w14:textId="77777777" w:rsidR="00E77633" w:rsidRDefault="00E77633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E77633" w:rsidRPr="00021837" w14:paraId="22BF5392" w14:textId="77777777" w:rsidTr="00965C4F">
        <w:tc>
          <w:tcPr>
            <w:tcW w:w="534" w:type="dxa"/>
          </w:tcPr>
          <w:p w14:paraId="472B42C0" w14:textId="77777777" w:rsidR="00E77633" w:rsidRPr="00956CDC" w:rsidRDefault="00E77633" w:rsidP="00E77633">
            <w:pPr>
              <w:spacing w:before="120" w:after="120"/>
              <w:ind w:left="29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7654" w:type="dxa"/>
            <w:vAlign w:val="center"/>
          </w:tcPr>
          <w:p w14:paraId="61AC9B89" w14:textId="77777777" w:rsidR="00E77633" w:rsidRPr="00965C4F" w:rsidRDefault="00E77633" w:rsidP="00965C4F">
            <w:pPr>
              <w:rPr>
                <w:rFonts w:cstheme="minorHAnsi"/>
              </w:rPr>
            </w:pPr>
            <w:r w:rsidRPr="00965C4F">
              <w:rPr>
                <w:rFonts w:cstheme="minorHAnsi"/>
              </w:rPr>
              <w:t>Doplnění zařízení o další objektiv/objektivy</w:t>
            </w:r>
          </w:p>
        </w:tc>
        <w:tc>
          <w:tcPr>
            <w:tcW w:w="2126" w:type="dxa"/>
          </w:tcPr>
          <w:p w14:paraId="35D7C42A" w14:textId="6B6D43D2" w:rsidR="00E77633" w:rsidRPr="00965C4F" w:rsidRDefault="00965C4F" w:rsidP="00E77633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  <w:r w:rsidRPr="00965C4F">
              <w:rPr>
                <w:rFonts w:cstheme="minorHAnsi"/>
                <w:sz w:val="24"/>
                <w:szCs w:val="24"/>
              </w:rPr>
              <w:t xml:space="preserve"> body / objektiv</w:t>
            </w:r>
          </w:p>
        </w:tc>
        <w:tc>
          <w:tcPr>
            <w:tcW w:w="2552" w:type="dxa"/>
          </w:tcPr>
          <w:p w14:paraId="318D6097" w14:textId="18B070A9" w:rsidR="00E77633" w:rsidRDefault="001F5BFA" w:rsidP="001F5BFA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 j</w:t>
            </w:r>
            <w:r w:rsidR="00EF6BF7">
              <w:rPr>
                <w:rFonts w:cstheme="minorHAnsi"/>
                <w:sz w:val="24"/>
                <w:szCs w:val="24"/>
              </w:rPr>
              <w:t>eden další objektiv (nutné specifikovat před podpi</w:t>
            </w:r>
            <w:r>
              <w:rPr>
                <w:rFonts w:cstheme="minorHAnsi"/>
                <w:sz w:val="24"/>
                <w:szCs w:val="24"/>
              </w:rPr>
              <w:t xml:space="preserve">sem </w:t>
            </w:r>
            <w:proofErr w:type="spellStart"/>
            <w:proofErr w:type="gramStart"/>
            <w:r>
              <w:rPr>
                <w:rFonts w:cstheme="minorHAnsi"/>
                <w:sz w:val="24"/>
                <w:szCs w:val="24"/>
              </w:rPr>
              <w:t>smlouvy;zadavatel</w:t>
            </w:r>
            <w:proofErr w:type="spellEnd"/>
            <w:proofErr w:type="gramEnd"/>
            <w:r>
              <w:rPr>
                <w:rFonts w:cstheme="minorHAnsi"/>
                <w:sz w:val="24"/>
                <w:szCs w:val="24"/>
              </w:rPr>
              <w:t xml:space="preserve"> si zvolí kombinaci dvou ze tří nabízených objektivů: 14°, 24°, 42°)</w:t>
            </w:r>
          </w:p>
        </w:tc>
        <w:tc>
          <w:tcPr>
            <w:tcW w:w="1919" w:type="dxa"/>
          </w:tcPr>
          <w:p w14:paraId="17BF58D3" w14:textId="77777777" w:rsidR="00E77633" w:rsidRDefault="00E77633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E77633" w:rsidRPr="00021837" w14:paraId="6017A8EE" w14:textId="77777777" w:rsidTr="00965C4F">
        <w:tc>
          <w:tcPr>
            <w:tcW w:w="534" w:type="dxa"/>
          </w:tcPr>
          <w:p w14:paraId="20F5D55E" w14:textId="77777777" w:rsidR="00E77633" w:rsidRPr="00956CDC" w:rsidRDefault="00E77633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7654" w:type="dxa"/>
            <w:vAlign w:val="center"/>
          </w:tcPr>
          <w:p w14:paraId="12073C03" w14:textId="77777777" w:rsidR="00E77633" w:rsidRPr="00965C4F" w:rsidRDefault="00E77633" w:rsidP="00965C4F">
            <w:pPr>
              <w:rPr>
                <w:rFonts w:cstheme="minorHAnsi"/>
              </w:rPr>
            </w:pPr>
            <w:r w:rsidRPr="00965C4F">
              <w:rPr>
                <w:rFonts w:cstheme="minorHAnsi"/>
              </w:rPr>
              <w:t>Možnost nahrávání radiometrického videa – (</w:t>
            </w:r>
            <w:proofErr w:type="spellStart"/>
            <w:r w:rsidRPr="00965C4F">
              <w:rPr>
                <w:rFonts w:cstheme="minorHAnsi"/>
              </w:rPr>
              <w:t>raw</w:t>
            </w:r>
            <w:proofErr w:type="spellEnd"/>
            <w:r w:rsidRPr="00965C4F">
              <w:rPr>
                <w:rFonts w:cstheme="minorHAnsi"/>
              </w:rPr>
              <w:t xml:space="preserve"> data v každém snímku, které lze analyzovat, vkládat měřicí body, lokálně měnit emisivitu apod.)</w:t>
            </w:r>
          </w:p>
        </w:tc>
        <w:tc>
          <w:tcPr>
            <w:tcW w:w="2126" w:type="dxa"/>
          </w:tcPr>
          <w:p w14:paraId="3A95EFCB" w14:textId="0C232641" w:rsidR="00E77633" w:rsidRPr="00965C4F" w:rsidRDefault="00965C4F" w:rsidP="00E77633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965C4F">
              <w:rPr>
                <w:rFonts w:cstheme="minorHAnsi"/>
                <w:sz w:val="24"/>
                <w:szCs w:val="24"/>
              </w:rPr>
              <w:t>4 body</w:t>
            </w:r>
          </w:p>
        </w:tc>
        <w:tc>
          <w:tcPr>
            <w:tcW w:w="2552" w:type="dxa"/>
          </w:tcPr>
          <w:p w14:paraId="251D1B22" w14:textId="7E412761" w:rsidR="00E77633" w:rsidRDefault="001F5BFA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o, kamera umožňuje nahrávat radiometrické video na SD kartu i do PC</w:t>
            </w:r>
          </w:p>
        </w:tc>
        <w:tc>
          <w:tcPr>
            <w:tcW w:w="1919" w:type="dxa"/>
          </w:tcPr>
          <w:p w14:paraId="68A6BFC4" w14:textId="77777777" w:rsidR="00E77633" w:rsidRDefault="00E77633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E77633" w:rsidRPr="00021837" w14:paraId="44925B63" w14:textId="77777777" w:rsidTr="00965C4F">
        <w:tc>
          <w:tcPr>
            <w:tcW w:w="534" w:type="dxa"/>
          </w:tcPr>
          <w:p w14:paraId="06B88D6D" w14:textId="77777777" w:rsidR="00E77633" w:rsidRDefault="00E77633" w:rsidP="00E77633">
            <w:pPr>
              <w:spacing w:before="120" w:after="120"/>
              <w:ind w:left="737" w:hanging="737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.</w:t>
            </w:r>
          </w:p>
        </w:tc>
        <w:tc>
          <w:tcPr>
            <w:tcW w:w="7654" w:type="dxa"/>
            <w:vAlign w:val="center"/>
          </w:tcPr>
          <w:p w14:paraId="711655B4" w14:textId="0C276092" w:rsidR="00E77633" w:rsidRPr="00965C4F" w:rsidRDefault="00965C4F" w:rsidP="00965C4F">
            <w:pPr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="00E77633" w:rsidRPr="00965C4F">
              <w:rPr>
                <w:rFonts w:cstheme="minorHAnsi"/>
              </w:rPr>
              <w:t>ěření plochy měřicí oblasti</w:t>
            </w:r>
          </w:p>
        </w:tc>
        <w:tc>
          <w:tcPr>
            <w:tcW w:w="2126" w:type="dxa"/>
          </w:tcPr>
          <w:p w14:paraId="00E2C2B2" w14:textId="7F9EF71B" w:rsidR="00E77633" w:rsidRPr="00965C4F" w:rsidRDefault="00965C4F" w:rsidP="00E77633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965C4F">
              <w:rPr>
                <w:rFonts w:cstheme="minorHAnsi"/>
                <w:sz w:val="24"/>
                <w:szCs w:val="24"/>
              </w:rPr>
              <w:t>1 bod</w:t>
            </w:r>
          </w:p>
        </w:tc>
        <w:tc>
          <w:tcPr>
            <w:tcW w:w="2552" w:type="dxa"/>
          </w:tcPr>
          <w:p w14:paraId="1653D426" w14:textId="223BEF30" w:rsidR="00E77633" w:rsidRDefault="001F5BFA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o, lze měřit plochu</w:t>
            </w:r>
          </w:p>
        </w:tc>
        <w:tc>
          <w:tcPr>
            <w:tcW w:w="1919" w:type="dxa"/>
          </w:tcPr>
          <w:p w14:paraId="28FE7319" w14:textId="77777777" w:rsidR="00E77633" w:rsidRDefault="00E77633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E77633" w:rsidRPr="00021837" w14:paraId="17F25144" w14:textId="77777777" w:rsidTr="00965C4F">
        <w:tc>
          <w:tcPr>
            <w:tcW w:w="534" w:type="dxa"/>
          </w:tcPr>
          <w:p w14:paraId="3DC8CA3B" w14:textId="77777777" w:rsidR="00E77633" w:rsidRDefault="00E77633" w:rsidP="00E77633">
            <w:pPr>
              <w:spacing w:before="120" w:after="120"/>
              <w:ind w:left="737" w:hanging="737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5.</w:t>
            </w:r>
          </w:p>
        </w:tc>
        <w:tc>
          <w:tcPr>
            <w:tcW w:w="7654" w:type="dxa"/>
            <w:vAlign w:val="center"/>
          </w:tcPr>
          <w:p w14:paraId="5B0312BF" w14:textId="5E5D392D" w:rsidR="00E77633" w:rsidRPr="00965C4F" w:rsidRDefault="00965C4F" w:rsidP="00965C4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al </w:t>
            </w:r>
            <w:proofErr w:type="spellStart"/>
            <w:r>
              <w:rPr>
                <w:rFonts w:cstheme="minorHAnsi"/>
              </w:rPr>
              <w:t>time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treaming</w:t>
            </w:r>
            <w:proofErr w:type="spellEnd"/>
            <w:r w:rsidR="00E77633" w:rsidRPr="00965C4F">
              <w:rPr>
                <w:rFonts w:cstheme="minorHAnsi"/>
              </w:rPr>
              <w:t xml:space="preserve"> a nahrávání radiometrických dat do PC </w:t>
            </w:r>
          </w:p>
        </w:tc>
        <w:tc>
          <w:tcPr>
            <w:tcW w:w="2126" w:type="dxa"/>
          </w:tcPr>
          <w:p w14:paraId="1FF31702" w14:textId="562FA2C0" w:rsidR="00E77633" w:rsidRPr="00965C4F" w:rsidRDefault="00965C4F" w:rsidP="00E77633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965C4F">
              <w:rPr>
                <w:rFonts w:cstheme="minorHAnsi"/>
                <w:sz w:val="24"/>
                <w:szCs w:val="24"/>
              </w:rPr>
              <w:t>2 body</w:t>
            </w:r>
          </w:p>
        </w:tc>
        <w:tc>
          <w:tcPr>
            <w:tcW w:w="2552" w:type="dxa"/>
          </w:tcPr>
          <w:p w14:paraId="4BC6779A" w14:textId="7675B14D" w:rsidR="00E77633" w:rsidRDefault="001F5BFA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o</w:t>
            </w:r>
          </w:p>
        </w:tc>
        <w:tc>
          <w:tcPr>
            <w:tcW w:w="1919" w:type="dxa"/>
          </w:tcPr>
          <w:p w14:paraId="17E71A8D" w14:textId="77777777" w:rsidR="00E77633" w:rsidRDefault="00E77633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E77633" w:rsidRPr="00021837" w14:paraId="73A09F64" w14:textId="77777777" w:rsidTr="00965C4F">
        <w:tc>
          <w:tcPr>
            <w:tcW w:w="534" w:type="dxa"/>
          </w:tcPr>
          <w:p w14:paraId="46246077" w14:textId="77777777" w:rsidR="00E77633" w:rsidRDefault="00E77633" w:rsidP="00E77633">
            <w:pPr>
              <w:spacing w:before="120" w:after="120"/>
              <w:ind w:left="737" w:hanging="737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.</w:t>
            </w:r>
          </w:p>
        </w:tc>
        <w:tc>
          <w:tcPr>
            <w:tcW w:w="7654" w:type="dxa"/>
            <w:vAlign w:val="center"/>
          </w:tcPr>
          <w:p w14:paraId="7C9588FF" w14:textId="5C21FA2D" w:rsidR="00E77633" w:rsidRPr="00965C4F" w:rsidRDefault="00965C4F" w:rsidP="003D2B40">
            <w:pPr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="00E77633" w:rsidRPr="00965C4F">
              <w:rPr>
                <w:rFonts w:cstheme="minorHAnsi"/>
              </w:rPr>
              <w:t xml:space="preserve">ožnost 3D zobrazení termogramu, zobrazení závislosti teploty na čase do grafu </w:t>
            </w:r>
          </w:p>
        </w:tc>
        <w:tc>
          <w:tcPr>
            <w:tcW w:w="2126" w:type="dxa"/>
          </w:tcPr>
          <w:p w14:paraId="0FB5A1B1" w14:textId="2B641E7E" w:rsidR="00E77633" w:rsidRPr="00965C4F" w:rsidRDefault="003D2B40" w:rsidP="003D2B40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1 </w:t>
            </w:r>
            <w:r w:rsidR="00965C4F">
              <w:rPr>
                <w:rFonts w:cstheme="minorHAnsi"/>
                <w:sz w:val="24"/>
                <w:szCs w:val="24"/>
              </w:rPr>
              <w:t>bod</w:t>
            </w:r>
            <w:r>
              <w:rPr>
                <w:rFonts w:cstheme="minorHAnsi"/>
                <w:sz w:val="24"/>
                <w:szCs w:val="24"/>
              </w:rPr>
              <w:t>y</w:t>
            </w:r>
          </w:p>
        </w:tc>
        <w:tc>
          <w:tcPr>
            <w:tcW w:w="2552" w:type="dxa"/>
          </w:tcPr>
          <w:p w14:paraId="4608AAF0" w14:textId="46E2AA21" w:rsidR="00E77633" w:rsidRDefault="001F5BFA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no, SW </w:t>
            </w:r>
            <w:proofErr w:type="spellStart"/>
            <w:r>
              <w:rPr>
                <w:rFonts w:cstheme="minorHAnsi"/>
                <w:sz w:val="24"/>
                <w:szCs w:val="24"/>
              </w:rPr>
              <w:t>CorePlayer</w:t>
            </w:r>
            <w:proofErr w:type="spellEnd"/>
          </w:p>
        </w:tc>
        <w:tc>
          <w:tcPr>
            <w:tcW w:w="1919" w:type="dxa"/>
          </w:tcPr>
          <w:p w14:paraId="55929666" w14:textId="77777777" w:rsidR="00E77633" w:rsidRDefault="00E77633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D2B40" w:rsidRPr="00021837" w14:paraId="7697C8AA" w14:textId="77777777" w:rsidTr="00965C4F">
        <w:tc>
          <w:tcPr>
            <w:tcW w:w="534" w:type="dxa"/>
          </w:tcPr>
          <w:p w14:paraId="7F17A148" w14:textId="0CBE400D" w:rsidR="003D2B40" w:rsidRDefault="003D2B40" w:rsidP="00E77633">
            <w:pPr>
              <w:spacing w:before="120" w:after="120"/>
              <w:ind w:left="737" w:hanging="737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.</w:t>
            </w:r>
          </w:p>
        </w:tc>
        <w:tc>
          <w:tcPr>
            <w:tcW w:w="7654" w:type="dxa"/>
            <w:vAlign w:val="center"/>
          </w:tcPr>
          <w:p w14:paraId="489334DA" w14:textId="0EA37645" w:rsidR="003D2B40" w:rsidRDefault="003D2B40" w:rsidP="00965C4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ožnost </w:t>
            </w:r>
            <w:r w:rsidRPr="00965C4F">
              <w:rPr>
                <w:rFonts w:cstheme="minorHAnsi"/>
              </w:rPr>
              <w:t>zobrazení teplotního profilu na linii</w:t>
            </w:r>
          </w:p>
        </w:tc>
        <w:tc>
          <w:tcPr>
            <w:tcW w:w="2126" w:type="dxa"/>
          </w:tcPr>
          <w:p w14:paraId="525F6609" w14:textId="4801284B" w:rsidR="003D2B40" w:rsidRDefault="003D2B40" w:rsidP="003D2B40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 bod</w:t>
            </w:r>
          </w:p>
        </w:tc>
        <w:tc>
          <w:tcPr>
            <w:tcW w:w="2552" w:type="dxa"/>
          </w:tcPr>
          <w:p w14:paraId="30DA551E" w14:textId="7F94500D" w:rsidR="003D2B40" w:rsidRDefault="001F5BFA" w:rsidP="001F5BFA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no, SW FLIR </w:t>
            </w:r>
            <w:proofErr w:type="spellStart"/>
            <w:r>
              <w:rPr>
                <w:rFonts w:cstheme="minorHAnsi"/>
                <w:sz w:val="24"/>
                <w:szCs w:val="24"/>
              </w:rPr>
              <w:t>Tools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i </w:t>
            </w:r>
            <w:proofErr w:type="spellStart"/>
            <w:r>
              <w:rPr>
                <w:rFonts w:cstheme="minorHAnsi"/>
                <w:sz w:val="24"/>
                <w:szCs w:val="24"/>
              </w:rPr>
              <w:t>CorePlayer</w:t>
            </w:r>
            <w:proofErr w:type="spellEnd"/>
          </w:p>
        </w:tc>
        <w:tc>
          <w:tcPr>
            <w:tcW w:w="1919" w:type="dxa"/>
          </w:tcPr>
          <w:p w14:paraId="43001E50" w14:textId="77777777" w:rsidR="003D2B40" w:rsidRDefault="003D2B40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3D2B40" w:rsidRPr="00021837" w14:paraId="434E6DB9" w14:textId="77777777" w:rsidTr="00965C4F">
        <w:tc>
          <w:tcPr>
            <w:tcW w:w="534" w:type="dxa"/>
          </w:tcPr>
          <w:p w14:paraId="6580B83C" w14:textId="4EBABB62" w:rsidR="003D2B40" w:rsidRDefault="003D2B40" w:rsidP="00E77633">
            <w:pPr>
              <w:spacing w:before="120" w:after="120"/>
              <w:ind w:left="737" w:hanging="737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.</w:t>
            </w:r>
          </w:p>
        </w:tc>
        <w:tc>
          <w:tcPr>
            <w:tcW w:w="7654" w:type="dxa"/>
            <w:vAlign w:val="center"/>
          </w:tcPr>
          <w:p w14:paraId="1628C897" w14:textId="3E5EFDC9" w:rsidR="003D2B40" w:rsidRDefault="003D2B40" w:rsidP="0030144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ožnost </w:t>
            </w:r>
            <w:r w:rsidRPr="00965C4F">
              <w:rPr>
                <w:rFonts w:cstheme="minorHAnsi"/>
              </w:rPr>
              <w:t>měření teploty v oblasti o tvaru polygonu (obdélník</w:t>
            </w:r>
            <w:r w:rsidR="00301445">
              <w:rPr>
                <w:rFonts w:cstheme="minorHAnsi"/>
              </w:rPr>
              <w:t>,</w:t>
            </w:r>
            <w:r w:rsidRPr="00965C4F">
              <w:rPr>
                <w:rFonts w:cstheme="minorHAnsi"/>
              </w:rPr>
              <w:t xml:space="preserve"> </w:t>
            </w:r>
            <w:proofErr w:type="spellStart"/>
            <w:r w:rsidRPr="00965C4F">
              <w:rPr>
                <w:rFonts w:cstheme="minorHAnsi"/>
              </w:rPr>
              <w:t>kruh,</w:t>
            </w:r>
            <w:r w:rsidR="00301445">
              <w:rPr>
                <w:rFonts w:cstheme="minorHAnsi"/>
              </w:rPr>
              <w:t>ne</w:t>
            </w:r>
            <w:r w:rsidRPr="00965C4F">
              <w:rPr>
                <w:rFonts w:cstheme="minorHAnsi"/>
              </w:rPr>
              <w:t>pravidelný</w:t>
            </w:r>
            <w:proofErr w:type="spellEnd"/>
            <w:r w:rsidRPr="00965C4F">
              <w:rPr>
                <w:rFonts w:cstheme="minorHAnsi"/>
              </w:rPr>
              <w:t xml:space="preserve"> tvar)</w:t>
            </w:r>
          </w:p>
        </w:tc>
        <w:tc>
          <w:tcPr>
            <w:tcW w:w="2126" w:type="dxa"/>
          </w:tcPr>
          <w:p w14:paraId="35A406D2" w14:textId="5FDE0C55" w:rsidR="003D2B40" w:rsidRDefault="003D2B40" w:rsidP="003D2B40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 bod</w:t>
            </w:r>
          </w:p>
        </w:tc>
        <w:tc>
          <w:tcPr>
            <w:tcW w:w="2552" w:type="dxa"/>
          </w:tcPr>
          <w:p w14:paraId="70A68871" w14:textId="30541661" w:rsidR="003D2B40" w:rsidRDefault="001F5BFA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no, SW </w:t>
            </w:r>
            <w:proofErr w:type="spellStart"/>
            <w:r>
              <w:rPr>
                <w:rFonts w:cstheme="minorHAnsi"/>
                <w:sz w:val="24"/>
                <w:szCs w:val="24"/>
              </w:rPr>
              <w:t>CorePlayer</w:t>
            </w:r>
            <w:proofErr w:type="spellEnd"/>
          </w:p>
        </w:tc>
        <w:tc>
          <w:tcPr>
            <w:tcW w:w="1919" w:type="dxa"/>
          </w:tcPr>
          <w:p w14:paraId="3FCD554E" w14:textId="77777777" w:rsidR="003D2B40" w:rsidRDefault="003D2B40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E77633" w:rsidRPr="00021837" w14:paraId="7F24CA75" w14:textId="77777777" w:rsidTr="00965C4F">
        <w:tc>
          <w:tcPr>
            <w:tcW w:w="534" w:type="dxa"/>
          </w:tcPr>
          <w:p w14:paraId="740FC572" w14:textId="71A71F92" w:rsidR="00E77633" w:rsidRDefault="003D2B40" w:rsidP="00E77633">
            <w:pPr>
              <w:spacing w:before="120" w:after="120"/>
              <w:ind w:left="28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  <w:r w:rsidR="00E77633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7654" w:type="dxa"/>
            <w:vAlign w:val="center"/>
          </w:tcPr>
          <w:p w14:paraId="1C16AC04" w14:textId="53682D67" w:rsidR="00E77633" w:rsidRPr="00965C4F" w:rsidRDefault="00965C4F" w:rsidP="00965C4F">
            <w:pPr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  <w:r w:rsidR="00E77633" w:rsidRPr="00965C4F">
              <w:rPr>
                <w:rFonts w:cstheme="minorHAnsi"/>
              </w:rPr>
              <w:t>astavení vícestupňové izotermy - vizualizace stupně závady dle barevných/kontrastních oblastí v termogramu</w:t>
            </w:r>
          </w:p>
        </w:tc>
        <w:tc>
          <w:tcPr>
            <w:tcW w:w="2126" w:type="dxa"/>
          </w:tcPr>
          <w:p w14:paraId="2CD1C3D6" w14:textId="71045D88" w:rsidR="00E77633" w:rsidRPr="00965C4F" w:rsidRDefault="00965C4F" w:rsidP="00E77633">
            <w:pPr>
              <w:spacing w:before="120" w:after="120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2 body</w:t>
            </w:r>
          </w:p>
        </w:tc>
        <w:tc>
          <w:tcPr>
            <w:tcW w:w="2552" w:type="dxa"/>
          </w:tcPr>
          <w:p w14:paraId="0652ACEE" w14:textId="2A8651C3" w:rsidR="00E77633" w:rsidRDefault="001F5BFA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no, SW </w:t>
            </w:r>
            <w:proofErr w:type="spellStart"/>
            <w:r>
              <w:rPr>
                <w:rFonts w:cstheme="minorHAnsi"/>
                <w:sz w:val="24"/>
                <w:szCs w:val="24"/>
              </w:rPr>
              <w:t>CorePlayer</w:t>
            </w:r>
            <w:proofErr w:type="spellEnd"/>
          </w:p>
        </w:tc>
        <w:tc>
          <w:tcPr>
            <w:tcW w:w="1919" w:type="dxa"/>
          </w:tcPr>
          <w:p w14:paraId="2CC0E52D" w14:textId="77777777" w:rsidR="00E77633" w:rsidRDefault="00E77633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E77633" w:rsidRPr="00021837" w14:paraId="72D347ED" w14:textId="77777777" w:rsidTr="00965C4F">
        <w:tc>
          <w:tcPr>
            <w:tcW w:w="534" w:type="dxa"/>
          </w:tcPr>
          <w:p w14:paraId="4177E5E9" w14:textId="27F5341A" w:rsidR="00E77633" w:rsidRPr="00BA4519" w:rsidRDefault="003D2B40" w:rsidP="00E77633">
            <w:pPr>
              <w:spacing w:before="120" w:after="120"/>
              <w:ind w:left="737" w:hanging="737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</w:t>
            </w:r>
            <w:r w:rsidR="00E77633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7654" w:type="dxa"/>
            <w:vAlign w:val="center"/>
          </w:tcPr>
          <w:p w14:paraId="2FBBFBC7" w14:textId="09574BE8" w:rsidR="00E77633" w:rsidRPr="00965C4F" w:rsidRDefault="00965C4F" w:rsidP="00965C4F">
            <w:pPr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="00E77633" w:rsidRPr="00965C4F">
              <w:rPr>
                <w:rFonts w:cstheme="minorHAnsi"/>
              </w:rPr>
              <w:t>ožnost periodické ukládání teploty jednotlivých pixelů do souborů s daty, které mohou být následně analyzovány</w:t>
            </w:r>
          </w:p>
        </w:tc>
        <w:tc>
          <w:tcPr>
            <w:tcW w:w="2126" w:type="dxa"/>
          </w:tcPr>
          <w:p w14:paraId="59B6DCDB" w14:textId="34F4DC0D" w:rsidR="00965C4F" w:rsidRPr="00965C4F" w:rsidRDefault="00965C4F" w:rsidP="00965C4F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965C4F">
              <w:rPr>
                <w:rFonts w:cstheme="minorHAnsi"/>
                <w:sz w:val="24"/>
                <w:szCs w:val="24"/>
              </w:rPr>
              <w:t>2 body</w:t>
            </w:r>
          </w:p>
        </w:tc>
        <w:tc>
          <w:tcPr>
            <w:tcW w:w="2552" w:type="dxa"/>
          </w:tcPr>
          <w:p w14:paraId="5743960C" w14:textId="09CDA33D" w:rsidR="00E77633" w:rsidRDefault="001F5BFA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no, SW </w:t>
            </w:r>
            <w:proofErr w:type="spellStart"/>
            <w:r>
              <w:rPr>
                <w:rFonts w:cstheme="minorHAnsi"/>
                <w:sz w:val="24"/>
                <w:szCs w:val="24"/>
              </w:rPr>
              <w:t>Flir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</w:rPr>
              <w:t>Tools</w:t>
            </w:r>
            <w:proofErr w:type="spellEnd"/>
            <w:r>
              <w:rPr>
                <w:rFonts w:cstheme="minorHAnsi"/>
                <w:sz w:val="24"/>
                <w:szCs w:val="24"/>
              </w:rPr>
              <w:t>+</w:t>
            </w:r>
          </w:p>
        </w:tc>
        <w:tc>
          <w:tcPr>
            <w:tcW w:w="1919" w:type="dxa"/>
          </w:tcPr>
          <w:p w14:paraId="56E0380E" w14:textId="77777777" w:rsidR="00E77633" w:rsidRDefault="00E77633" w:rsidP="00E77633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4EC6EAAB" w14:textId="77777777" w:rsidR="00F636CF" w:rsidRPr="00021837" w:rsidRDefault="00F636CF" w:rsidP="00F636CF">
      <w:pPr>
        <w:shd w:val="clear" w:color="auto" w:fill="FFFFFF"/>
        <w:spacing w:before="120"/>
        <w:jc w:val="both"/>
        <w:rPr>
          <w:rFonts w:cstheme="minorHAnsi"/>
          <w:sz w:val="24"/>
          <w:szCs w:val="24"/>
        </w:rPr>
      </w:pPr>
    </w:p>
    <w:sectPr w:rsidR="00F636CF" w:rsidRPr="00021837" w:rsidSect="00402D21">
      <w:footerReference w:type="default" r:id="rId7"/>
      <w:headerReference w:type="first" r:id="rId8"/>
      <w:pgSz w:w="16838" w:h="11906" w:orient="landscape"/>
      <w:pgMar w:top="1417" w:right="993" w:bottom="1417" w:left="1276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1B83DF" w14:textId="77777777" w:rsidR="00792311" w:rsidRDefault="00792311" w:rsidP="00DF0118">
      <w:pPr>
        <w:spacing w:after="0" w:line="240" w:lineRule="auto"/>
      </w:pPr>
      <w:r>
        <w:separator/>
      </w:r>
    </w:p>
  </w:endnote>
  <w:endnote w:type="continuationSeparator" w:id="0">
    <w:p w14:paraId="19EFDF36" w14:textId="77777777" w:rsidR="00792311" w:rsidRDefault="00792311" w:rsidP="00DF01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361126"/>
      <w:docPartObj>
        <w:docPartGallery w:val="Page Numbers (Bottom of Page)"/>
        <w:docPartUnique/>
      </w:docPartObj>
    </w:sdtPr>
    <w:sdtEndPr/>
    <w:sdtContent>
      <w:p w14:paraId="040E6791" w14:textId="77777777" w:rsidR="00DF0118" w:rsidRDefault="00DF0118" w:rsidP="00DF0118">
        <w:pPr>
          <w:pStyle w:val="Zpat"/>
        </w:pPr>
      </w:p>
      <w:p w14:paraId="37A7D27C" w14:textId="384D9734" w:rsidR="00DF0118" w:rsidRDefault="00141708">
        <w:pPr>
          <w:pStyle w:val="Zpat"/>
          <w:jc w:val="center"/>
        </w:pPr>
        <w:r>
          <w:fldChar w:fldCharType="begin"/>
        </w:r>
        <w:r w:rsidR="00DF0118">
          <w:instrText>PAGE   \* MERGEFORMAT</w:instrText>
        </w:r>
        <w:r>
          <w:fldChar w:fldCharType="separate"/>
        </w:r>
        <w:r w:rsidR="004B0E86">
          <w:rPr>
            <w:noProof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0CB9CD" w14:textId="77777777" w:rsidR="00792311" w:rsidRDefault="00792311" w:rsidP="00DF0118">
      <w:pPr>
        <w:spacing w:after="0" w:line="240" w:lineRule="auto"/>
      </w:pPr>
      <w:r>
        <w:separator/>
      </w:r>
    </w:p>
  </w:footnote>
  <w:footnote w:type="continuationSeparator" w:id="0">
    <w:p w14:paraId="5B0818C1" w14:textId="77777777" w:rsidR="00792311" w:rsidRDefault="00792311" w:rsidP="00DF01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8E0739" w14:textId="77777777" w:rsidR="00D617B6" w:rsidRPr="00D617B6" w:rsidRDefault="00D617B6" w:rsidP="00D617B6">
    <w:pPr>
      <w:pStyle w:val="Zhlav"/>
      <w:jc w:val="right"/>
      <w:rPr>
        <w:b/>
        <w:i/>
      </w:rPr>
    </w:pPr>
    <w:r w:rsidRPr="00D617B6">
      <w:rPr>
        <w:b/>
        <w:i/>
      </w:rPr>
      <w:t xml:space="preserve">Příloha č. </w:t>
    </w:r>
    <w:r w:rsidR="00E77633">
      <w:rPr>
        <w:b/>
        <w:i/>
      </w:rPr>
      <w:t>4a Výzvy k podání nabídek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75048C"/>
    <w:multiLevelType w:val="hybridMultilevel"/>
    <w:tmpl w:val="39246DF2"/>
    <w:lvl w:ilvl="0" w:tplc="04150005">
      <w:start w:val="1"/>
      <w:numFmt w:val="bullet"/>
      <w:lvlText w:val="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54688810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MS Mincho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4585E"/>
    <w:multiLevelType w:val="hybridMultilevel"/>
    <w:tmpl w:val="B3E28B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E0D67"/>
    <w:multiLevelType w:val="hybridMultilevel"/>
    <w:tmpl w:val="058E66A6"/>
    <w:lvl w:ilvl="0" w:tplc="DD9E97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76D0D"/>
    <w:multiLevelType w:val="hybridMultilevel"/>
    <w:tmpl w:val="B020269A"/>
    <w:lvl w:ilvl="0" w:tplc="0405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4" w15:restartNumberingAfterBreak="0">
    <w:nsid w:val="0EDC4878"/>
    <w:multiLevelType w:val="multilevel"/>
    <w:tmpl w:val="5C0E0C5A"/>
    <w:lvl w:ilvl="0">
      <w:start w:val="10"/>
      <w:numFmt w:val="decimal"/>
      <w:lvlText w:val="%1"/>
      <w:lvlJc w:val="left"/>
      <w:pPr>
        <w:ind w:left="705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6" w:hanging="567"/>
      </w:pPr>
      <w:rPr>
        <w:rFonts w:ascii="Calibri" w:eastAsia="Calibri" w:hAnsi="Calibri" w:hint="default"/>
        <w:sz w:val="22"/>
        <w:szCs w:val="22"/>
      </w:rPr>
    </w:lvl>
    <w:lvl w:ilvl="2">
      <w:start w:val="1"/>
      <w:numFmt w:val="bullet"/>
      <w:lvlText w:val=""/>
      <w:lvlJc w:val="left"/>
      <w:pPr>
        <w:ind w:left="858" w:hanging="360"/>
      </w:pPr>
      <w:rPr>
        <w:rFonts w:ascii="Symbol" w:eastAsia="Symbol" w:hAnsi="Symbol" w:hint="default"/>
        <w:sz w:val="22"/>
        <w:szCs w:val="22"/>
      </w:rPr>
    </w:lvl>
    <w:lvl w:ilvl="3">
      <w:start w:val="1"/>
      <w:numFmt w:val="bullet"/>
      <w:lvlText w:val="•"/>
      <w:lvlJc w:val="left"/>
      <w:pPr>
        <w:ind w:left="1919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980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040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101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162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222" w:hanging="360"/>
      </w:pPr>
      <w:rPr>
        <w:rFonts w:hint="default"/>
      </w:rPr>
    </w:lvl>
  </w:abstractNum>
  <w:abstractNum w:abstractNumId="5" w15:restartNumberingAfterBreak="0">
    <w:nsid w:val="12BD15DB"/>
    <w:multiLevelType w:val="hybridMultilevel"/>
    <w:tmpl w:val="3D1E1EC8"/>
    <w:lvl w:ilvl="0" w:tplc="2318B2DC">
      <w:start w:val="1"/>
      <w:numFmt w:val="lowerLetter"/>
      <w:lvlText w:val="%1)"/>
      <w:lvlJc w:val="left"/>
      <w:pPr>
        <w:ind w:left="1216" w:hanging="358"/>
      </w:pPr>
      <w:rPr>
        <w:rFonts w:ascii="Calibri" w:eastAsia="Calibri" w:hAnsi="Calibri" w:hint="default"/>
        <w:spacing w:val="-1"/>
        <w:sz w:val="22"/>
        <w:szCs w:val="22"/>
      </w:rPr>
    </w:lvl>
    <w:lvl w:ilvl="1" w:tplc="39B2E884">
      <w:start w:val="1"/>
      <w:numFmt w:val="decimal"/>
      <w:lvlText w:val="%2."/>
      <w:lvlJc w:val="left"/>
      <w:pPr>
        <w:ind w:left="1350" w:hanging="219"/>
      </w:pPr>
      <w:rPr>
        <w:rFonts w:ascii="Calibri" w:eastAsia="Calibri" w:hAnsi="Calibri" w:hint="default"/>
        <w:sz w:val="22"/>
        <w:szCs w:val="22"/>
      </w:rPr>
    </w:lvl>
    <w:lvl w:ilvl="2" w:tplc="94E8F430">
      <w:start w:val="1"/>
      <w:numFmt w:val="bullet"/>
      <w:lvlText w:val="•"/>
      <w:lvlJc w:val="left"/>
      <w:pPr>
        <w:ind w:left="2238" w:hanging="219"/>
      </w:pPr>
      <w:rPr>
        <w:rFonts w:hint="default"/>
      </w:rPr>
    </w:lvl>
    <w:lvl w:ilvl="3" w:tplc="6FC8C8F4">
      <w:start w:val="1"/>
      <w:numFmt w:val="bullet"/>
      <w:lvlText w:val="•"/>
      <w:lvlJc w:val="left"/>
      <w:pPr>
        <w:ind w:left="3126" w:hanging="219"/>
      </w:pPr>
      <w:rPr>
        <w:rFonts w:hint="default"/>
      </w:rPr>
    </w:lvl>
    <w:lvl w:ilvl="4" w:tplc="B316DBF2">
      <w:start w:val="1"/>
      <w:numFmt w:val="bullet"/>
      <w:lvlText w:val="•"/>
      <w:lvlJc w:val="left"/>
      <w:pPr>
        <w:ind w:left="4015" w:hanging="219"/>
      </w:pPr>
      <w:rPr>
        <w:rFonts w:hint="default"/>
      </w:rPr>
    </w:lvl>
    <w:lvl w:ilvl="5" w:tplc="71E26060">
      <w:start w:val="1"/>
      <w:numFmt w:val="bullet"/>
      <w:lvlText w:val="•"/>
      <w:lvlJc w:val="left"/>
      <w:pPr>
        <w:ind w:left="4903" w:hanging="219"/>
      </w:pPr>
      <w:rPr>
        <w:rFonts w:hint="default"/>
      </w:rPr>
    </w:lvl>
    <w:lvl w:ilvl="6" w:tplc="A1C202BE">
      <w:start w:val="1"/>
      <w:numFmt w:val="bullet"/>
      <w:lvlText w:val="•"/>
      <w:lvlJc w:val="left"/>
      <w:pPr>
        <w:ind w:left="5791" w:hanging="219"/>
      </w:pPr>
      <w:rPr>
        <w:rFonts w:hint="default"/>
      </w:rPr>
    </w:lvl>
    <w:lvl w:ilvl="7" w:tplc="9C3E7154">
      <w:start w:val="1"/>
      <w:numFmt w:val="bullet"/>
      <w:lvlText w:val="•"/>
      <w:lvlJc w:val="left"/>
      <w:pPr>
        <w:ind w:left="6679" w:hanging="219"/>
      </w:pPr>
      <w:rPr>
        <w:rFonts w:hint="default"/>
      </w:rPr>
    </w:lvl>
    <w:lvl w:ilvl="8" w:tplc="1388C788">
      <w:start w:val="1"/>
      <w:numFmt w:val="bullet"/>
      <w:lvlText w:val="•"/>
      <w:lvlJc w:val="left"/>
      <w:pPr>
        <w:ind w:left="7567" w:hanging="219"/>
      </w:pPr>
      <w:rPr>
        <w:rFonts w:hint="default"/>
      </w:rPr>
    </w:lvl>
  </w:abstractNum>
  <w:abstractNum w:abstractNumId="6" w15:restartNumberingAfterBreak="0">
    <w:nsid w:val="19463C2A"/>
    <w:multiLevelType w:val="hybridMultilevel"/>
    <w:tmpl w:val="CD2A6D04"/>
    <w:lvl w:ilvl="0" w:tplc="04150005">
      <w:start w:val="1"/>
      <w:numFmt w:val="bullet"/>
      <w:lvlText w:val="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54688810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MS Mincho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B145B"/>
    <w:multiLevelType w:val="hybridMultilevel"/>
    <w:tmpl w:val="BE9ABA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661418"/>
    <w:multiLevelType w:val="multilevel"/>
    <w:tmpl w:val="3D9C16FC"/>
    <w:lvl w:ilvl="0">
      <w:start w:val="7"/>
      <w:numFmt w:val="decimal"/>
      <w:lvlText w:val="%1"/>
      <w:lvlJc w:val="left"/>
      <w:pPr>
        <w:ind w:left="858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8" w:hanging="720"/>
      </w:pPr>
      <w:rPr>
        <w:rFonts w:ascii="Calibri" w:eastAsia="Calibri" w:hAnsi="Calibri" w:hint="default"/>
        <w:b/>
        <w:bCs/>
        <w:sz w:val="22"/>
        <w:szCs w:val="22"/>
      </w:rPr>
    </w:lvl>
    <w:lvl w:ilvl="2">
      <w:start w:val="1"/>
      <w:numFmt w:val="bullet"/>
      <w:lvlText w:val=""/>
      <w:lvlJc w:val="left"/>
      <w:pPr>
        <w:ind w:left="838" w:hanging="360"/>
      </w:pPr>
      <w:rPr>
        <w:rFonts w:ascii="Symbol" w:eastAsia="Symbol" w:hAnsi="Symbol" w:hint="default"/>
        <w:sz w:val="22"/>
        <w:szCs w:val="22"/>
      </w:rPr>
    </w:lvl>
    <w:lvl w:ilvl="3">
      <w:start w:val="1"/>
      <w:numFmt w:val="bullet"/>
      <w:lvlText w:val="•"/>
      <w:lvlJc w:val="left"/>
      <w:pPr>
        <w:ind w:left="2735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673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612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50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488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427" w:hanging="360"/>
      </w:pPr>
      <w:rPr>
        <w:rFonts w:hint="default"/>
      </w:rPr>
    </w:lvl>
  </w:abstractNum>
  <w:abstractNum w:abstractNumId="9" w15:restartNumberingAfterBreak="0">
    <w:nsid w:val="2CD40A4C"/>
    <w:multiLevelType w:val="hybridMultilevel"/>
    <w:tmpl w:val="5DF05ACC"/>
    <w:lvl w:ilvl="0" w:tplc="8DE4CC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2A47023"/>
    <w:multiLevelType w:val="hybridMultilevel"/>
    <w:tmpl w:val="89DE85A2"/>
    <w:lvl w:ilvl="0" w:tplc="1BD87D14">
      <w:start w:val="1"/>
      <w:numFmt w:val="lowerLetter"/>
      <w:lvlText w:val="%1)"/>
      <w:lvlJc w:val="left"/>
      <w:pPr>
        <w:ind w:left="1216" w:hanging="358"/>
      </w:pPr>
      <w:rPr>
        <w:rFonts w:ascii="Calibri" w:eastAsia="Calibri" w:hAnsi="Calibri" w:hint="default"/>
        <w:spacing w:val="-1"/>
        <w:sz w:val="22"/>
        <w:szCs w:val="22"/>
      </w:rPr>
    </w:lvl>
    <w:lvl w:ilvl="1" w:tplc="EA5C89F8">
      <w:start w:val="1"/>
      <w:numFmt w:val="decimal"/>
      <w:lvlText w:val="%2."/>
      <w:lvlJc w:val="left"/>
      <w:pPr>
        <w:ind w:left="1350" w:hanging="219"/>
      </w:pPr>
      <w:rPr>
        <w:rFonts w:ascii="Calibri" w:eastAsia="Calibri" w:hAnsi="Calibri" w:hint="default"/>
        <w:sz w:val="22"/>
        <w:szCs w:val="22"/>
      </w:rPr>
    </w:lvl>
    <w:lvl w:ilvl="2" w:tplc="57FA91C2">
      <w:start w:val="1"/>
      <w:numFmt w:val="bullet"/>
      <w:lvlText w:val="•"/>
      <w:lvlJc w:val="left"/>
      <w:pPr>
        <w:ind w:left="2238" w:hanging="219"/>
      </w:pPr>
      <w:rPr>
        <w:rFonts w:hint="default"/>
      </w:rPr>
    </w:lvl>
    <w:lvl w:ilvl="3" w:tplc="674AF534">
      <w:start w:val="1"/>
      <w:numFmt w:val="bullet"/>
      <w:lvlText w:val="•"/>
      <w:lvlJc w:val="left"/>
      <w:pPr>
        <w:ind w:left="3126" w:hanging="219"/>
      </w:pPr>
      <w:rPr>
        <w:rFonts w:hint="default"/>
      </w:rPr>
    </w:lvl>
    <w:lvl w:ilvl="4" w:tplc="7E90CCBA">
      <w:start w:val="1"/>
      <w:numFmt w:val="bullet"/>
      <w:lvlText w:val="•"/>
      <w:lvlJc w:val="left"/>
      <w:pPr>
        <w:ind w:left="4015" w:hanging="219"/>
      </w:pPr>
      <w:rPr>
        <w:rFonts w:hint="default"/>
      </w:rPr>
    </w:lvl>
    <w:lvl w:ilvl="5" w:tplc="92683600">
      <w:start w:val="1"/>
      <w:numFmt w:val="bullet"/>
      <w:lvlText w:val="•"/>
      <w:lvlJc w:val="left"/>
      <w:pPr>
        <w:ind w:left="4903" w:hanging="219"/>
      </w:pPr>
      <w:rPr>
        <w:rFonts w:hint="default"/>
      </w:rPr>
    </w:lvl>
    <w:lvl w:ilvl="6" w:tplc="EB3CFFFC">
      <w:start w:val="1"/>
      <w:numFmt w:val="bullet"/>
      <w:lvlText w:val="•"/>
      <w:lvlJc w:val="left"/>
      <w:pPr>
        <w:ind w:left="5791" w:hanging="219"/>
      </w:pPr>
      <w:rPr>
        <w:rFonts w:hint="default"/>
      </w:rPr>
    </w:lvl>
    <w:lvl w:ilvl="7" w:tplc="051E949C">
      <w:start w:val="1"/>
      <w:numFmt w:val="bullet"/>
      <w:lvlText w:val="•"/>
      <w:lvlJc w:val="left"/>
      <w:pPr>
        <w:ind w:left="6679" w:hanging="219"/>
      </w:pPr>
      <w:rPr>
        <w:rFonts w:hint="default"/>
      </w:rPr>
    </w:lvl>
    <w:lvl w:ilvl="8" w:tplc="963CE4D4">
      <w:start w:val="1"/>
      <w:numFmt w:val="bullet"/>
      <w:lvlText w:val="•"/>
      <w:lvlJc w:val="left"/>
      <w:pPr>
        <w:ind w:left="7567" w:hanging="219"/>
      </w:pPr>
      <w:rPr>
        <w:rFonts w:hint="default"/>
      </w:rPr>
    </w:lvl>
  </w:abstractNum>
  <w:abstractNum w:abstractNumId="11" w15:restartNumberingAfterBreak="0">
    <w:nsid w:val="33544B97"/>
    <w:multiLevelType w:val="hybridMultilevel"/>
    <w:tmpl w:val="6EF6461A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34020013"/>
    <w:multiLevelType w:val="multilevel"/>
    <w:tmpl w:val="5C0E0C5A"/>
    <w:lvl w:ilvl="0">
      <w:start w:val="10"/>
      <w:numFmt w:val="decimal"/>
      <w:lvlText w:val="%1"/>
      <w:lvlJc w:val="left"/>
      <w:pPr>
        <w:ind w:left="705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6" w:hanging="567"/>
      </w:pPr>
      <w:rPr>
        <w:rFonts w:ascii="Calibri" w:eastAsia="Calibri" w:hAnsi="Calibri" w:hint="default"/>
        <w:sz w:val="22"/>
        <w:szCs w:val="22"/>
      </w:rPr>
    </w:lvl>
    <w:lvl w:ilvl="2">
      <w:start w:val="1"/>
      <w:numFmt w:val="bullet"/>
      <w:lvlText w:val=""/>
      <w:lvlJc w:val="left"/>
      <w:pPr>
        <w:ind w:left="858" w:hanging="360"/>
      </w:pPr>
      <w:rPr>
        <w:rFonts w:ascii="Symbol" w:eastAsia="Symbol" w:hAnsi="Symbol" w:hint="default"/>
        <w:sz w:val="22"/>
        <w:szCs w:val="22"/>
      </w:rPr>
    </w:lvl>
    <w:lvl w:ilvl="3">
      <w:start w:val="1"/>
      <w:numFmt w:val="bullet"/>
      <w:lvlText w:val="•"/>
      <w:lvlJc w:val="left"/>
      <w:pPr>
        <w:ind w:left="1919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980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040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101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162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222" w:hanging="360"/>
      </w:pPr>
      <w:rPr>
        <w:rFonts w:hint="default"/>
      </w:rPr>
    </w:lvl>
  </w:abstractNum>
  <w:abstractNum w:abstractNumId="13" w15:restartNumberingAfterBreak="0">
    <w:nsid w:val="371571BE"/>
    <w:multiLevelType w:val="hybridMultilevel"/>
    <w:tmpl w:val="6D1C6B2E"/>
    <w:lvl w:ilvl="0" w:tplc="DC1CD4C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54688810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MS Mincho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9B60EC"/>
    <w:multiLevelType w:val="hybridMultilevel"/>
    <w:tmpl w:val="1730DA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51364D"/>
    <w:multiLevelType w:val="hybridMultilevel"/>
    <w:tmpl w:val="D56E7D5C"/>
    <w:lvl w:ilvl="0" w:tplc="04150005">
      <w:start w:val="1"/>
      <w:numFmt w:val="bullet"/>
      <w:lvlText w:val="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54688810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MS Mincho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021CBE"/>
    <w:multiLevelType w:val="hybridMultilevel"/>
    <w:tmpl w:val="99FCBFBC"/>
    <w:lvl w:ilvl="0" w:tplc="04150005">
      <w:start w:val="1"/>
      <w:numFmt w:val="bullet"/>
      <w:lvlText w:val="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54688810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MS Mincho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97781C"/>
    <w:multiLevelType w:val="hybridMultilevel"/>
    <w:tmpl w:val="2788E600"/>
    <w:lvl w:ilvl="0" w:tplc="0415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54688810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MS Mincho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EA59DB"/>
    <w:multiLevelType w:val="hybridMultilevel"/>
    <w:tmpl w:val="53CEA1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D57CB0"/>
    <w:multiLevelType w:val="hybridMultilevel"/>
    <w:tmpl w:val="6D1C6B2E"/>
    <w:lvl w:ilvl="0" w:tplc="DC1CD4C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54688810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MS Mincho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351AD4"/>
    <w:multiLevelType w:val="hybridMultilevel"/>
    <w:tmpl w:val="EE747432"/>
    <w:lvl w:ilvl="0" w:tplc="040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4A596FA7"/>
    <w:multiLevelType w:val="hybridMultilevel"/>
    <w:tmpl w:val="5C466C5A"/>
    <w:lvl w:ilvl="0" w:tplc="8CA4FCEE">
      <w:start w:val="1"/>
      <w:numFmt w:val="upperRoman"/>
      <w:lvlText w:val="%1."/>
      <w:lvlJc w:val="left"/>
      <w:pPr>
        <w:tabs>
          <w:tab w:val="num" w:pos="720"/>
        </w:tabs>
        <w:ind w:left="397" w:hanging="397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A5374A2"/>
    <w:multiLevelType w:val="hybridMultilevel"/>
    <w:tmpl w:val="5CAA47E0"/>
    <w:lvl w:ilvl="0" w:tplc="41221C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A5D70"/>
    <w:multiLevelType w:val="hybridMultilevel"/>
    <w:tmpl w:val="2FC2B294"/>
    <w:lvl w:ilvl="0" w:tplc="1E1C6F1E">
      <w:numFmt w:val="bullet"/>
      <w:lvlText w:val=""/>
      <w:lvlJc w:val="left"/>
      <w:pPr>
        <w:ind w:left="720" w:hanging="360"/>
      </w:pPr>
      <w:rPr>
        <w:rFonts w:ascii="Symbol" w:eastAsia="MS Mincho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ED5279"/>
    <w:multiLevelType w:val="hybridMultilevel"/>
    <w:tmpl w:val="834C79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69048D"/>
    <w:multiLevelType w:val="hybridMultilevel"/>
    <w:tmpl w:val="42984660"/>
    <w:lvl w:ilvl="0" w:tplc="3A926AC6">
      <w:start w:val="1"/>
      <w:numFmt w:val="bullet"/>
      <w:pStyle w:val="Seznamsodrkami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5"/>
  </w:num>
  <w:num w:numId="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9"/>
  </w:num>
  <w:num w:numId="5">
    <w:abstractNumId w:val="13"/>
  </w:num>
  <w:num w:numId="6">
    <w:abstractNumId w:val="16"/>
  </w:num>
  <w:num w:numId="7">
    <w:abstractNumId w:val="15"/>
  </w:num>
  <w:num w:numId="8">
    <w:abstractNumId w:val="6"/>
  </w:num>
  <w:num w:numId="9">
    <w:abstractNumId w:val="0"/>
  </w:num>
  <w:num w:numId="10">
    <w:abstractNumId w:val="23"/>
  </w:num>
  <w:num w:numId="11">
    <w:abstractNumId w:val="20"/>
  </w:num>
  <w:num w:numId="12">
    <w:abstractNumId w:val="22"/>
  </w:num>
  <w:num w:numId="13">
    <w:abstractNumId w:val="2"/>
  </w:num>
  <w:num w:numId="14">
    <w:abstractNumId w:val="5"/>
  </w:num>
  <w:num w:numId="15">
    <w:abstractNumId w:val="12"/>
  </w:num>
  <w:num w:numId="16">
    <w:abstractNumId w:val="4"/>
  </w:num>
  <w:num w:numId="17">
    <w:abstractNumId w:val="7"/>
  </w:num>
  <w:num w:numId="18">
    <w:abstractNumId w:val="1"/>
  </w:num>
  <w:num w:numId="19">
    <w:abstractNumId w:val="10"/>
  </w:num>
  <w:num w:numId="20">
    <w:abstractNumId w:val="8"/>
  </w:num>
  <w:num w:numId="21">
    <w:abstractNumId w:val="24"/>
  </w:num>
  <w:num w:numId="22">
    <w:abstractNumId w:val="14"/>
  </w:num>
  <w:num w:numId="23">
    <w:abstractNumId w:val="9"/>
  </w:num>
  <w:num w:numId="24">
    <w:abstractNumId w:val="18"/>
  </w:num>
  <w:num w:numId="25">
    <w:abstractNumId w:val="3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DG3NDc2MzE1N7RU0lEKTi0uzszPAykwrAUAtfCEDywAAAA="/>
  </w:docVars>
  <w:rsids>
    <w:rsidRoot w:val="005B46E4"/>
    <w:rsid w:val="00021837"/>
    <w:rsid w:val="00047ACA"/>
    <w:rsid w:val="00050E45"/>
    <w:rsid w:val="000639C0"/>
    <w:rsid w:val="0007050C"/>
    <w:rsid w:val="000747A6"/>
    <w:rsid w:val="000C12BE"/>
    <w:rsid w:val="000E3EEA"/>
    <w:rsid w:val="000E7A7C"/>
    <w:rsid w:val="000F099C"/>
    <w:rsid w:val="000F4342"/>
    <w:rsid w:val="000F7CD8"/>
    <w:rsid w:val="001047E4"/>
    <w:rsid w:val="001108C7"/>
    <w:rsid w:val="00124D48"/>
    <w:rsid w:val="00136EF8"/>
    <w:rsid w:val="00141708"/>
    <w:rsid w:val="001615F3"/>
    <w:rsid w:val="00165501"/>
    <w:rsid w:val="00165F77"/>
    <w:rsid w:val="00165FE7"/>
    <w:rsid w:val="001814CE"/>
    <w:rsid w:val="001A3270"/>
    <w:rsid w:val="001C628E"/>
    <w:rsid w:val="001E05F7"/>
    <w:rsid w:val="001E1247"/>
    <w:rsid w:val="001F5BFA"/>
    <w:rsid w:val="001F68CF"/>
    <w:rsid w:val="00201146"/>
    <w:rsid w:val="002126D2"/>
    <w:rsid w:val="00213A74"/>
    <w:rsid w:val="00225E26"/>
    <w:rsid w:val="00233D4C"/>
    <w:rsid w:val="00242E80"/>
    <w:rsid w:val="00257B56"/>
    <w:rsid w:val="00263A65"/>
    <w:rsid w:val="002834CD"/>
    <w:rsid w:val="002A4965"/>
    <w:rsid w:val="002F7ED4"/>
    <w:rsid w:val="00301445"/>
    <w:rsid w:val="0031106A"/>
    <w:rsid w:val="0031161B"/>
    <w:rsid w:val="0033114F"/>
    <w:rsid w:val="00336414"/>
    <w:rsid w:val="003448DD"/>
    <w:rsid w:val="00347964"/>
    <w:rsid w:val="003648B9"/>
    <w:rsid w:val="003A670C"/>
    <w:rsid w:val="003C1585"/>
    <w:rsid w:val="003C35DE"/>
    <w:rsid w:val="003C58C5"/>
    <w:rsid w:val="003D240D"/>
    <w:rsid w:val="003D2B40"/>
    <w:rsid w:val="003E707E"/>
    <w:rsid w:val="00401915"/>
    <w:rsid w:val="00402D21"/>
    <w:rsid w:val="00406977"/>
    <w:rsid w:val="00417DAE"/>
    <w:rsid w:val="00420224"/>
    <w:rsid w:val="0042387A"/>
    <w:rsid w:val="00427FF1"/>
    <w:rsid w:val="00431B13"/>
    <w:rsid w:val="00452999"/>
    <w:rsid w:val="004644F1"/>
    <w:rsid w:val="00474D8D"/>
    <w:rsid w:val="00477BEC"/>
    <w:rsid w:val="00483C71"/>
    <w:rsid w:val="00486FFE"/>
    <w:rsid w:val="00494854"/>
    <w:rsid w:val="004B0E86"/>
    <w:rsid w:val="004B58B8"/>
    <w:rsid w:val="004B5BB8"/>
    <w:rsid w:val="004C3F46"/>
    <w:rsid w:val="004C59DA"/>
    <w:rsid w:val="004C76E0"/>
    <w:rsid w:val="004F1898"/>
    <w:rsid w:val="004F2504"/>
    <w:rsid w:val="00511CE9"/>
    <w:rsid w:val="005401AC"/>
    <w:rsid w:val="005439D0"/>
    <w:rsid w:val="00565C75"/>
    <w:rsid w:val="005A0969"/>
    <w:rsid w:val="005B1D23"/>
    <w:rsid w:val="005B46E4"/>
    <w:rsid w:val="005C1617"/>
    <w:rsid w:val="005D1B0C"/>
    <w:rsid w:val="005E3F3A"/>
    <w:rsid w:val="005E7E45"/>
    <w:rsid w:val="00611766"/>
    <w:rsid w:val="006117BF"/>
    <w:rsid w:val="006148E7"/>
    <w:rsid w:val="006155BB"/>
    <w:rsid w:val="006175BA"/>
    <w:rsid w:val="006401F8"/>
    <w:rsid w:val="006432CC"/>
    <w:rsid w:val="00670391"/>
    <w:rsid w:val="006B267B"/>
    <w:rsid w:val="006B2C9D"/>
    <w:rsid w:val="006B2D32"/>
    <w:rsid w:val="006C16B4"/>
    <w:rsid w:val="006E6594"/>
    <w:rsid w:val="006F3F51"/>
    <w:rsid w:val="00731BD2"/>
    <w:rsid w:val="007410F4"/>
    <w:rsid w:val="00754388"/>
    <w:rsid w:val="00754B69"/>
    <w:rsid w:val="007559CD"/>
    <w:rsid w:val="007641C5"/>
    <w:rsid w:val="007765F3"/>
    <w:rsid w:val="00783397"/>
    <w:rsid w:val="00790D76"/>
    <w:rsid w:val="00792311"/>
    <w:rsid w:val="007924AB"/>
    <w:rsid w:val="00797E5E"/>
    <w:rsid w:val="007A6D1C"/>
    <w:rsid w:val="007B001D"/>
    <w:rsid w:val="007B03E4"/>
    <w:rsid w:val="007B1914"/>
    <w:rsid w:val="007C1BB5"/>
    <w:rsid w:val="007D52AD"/>
    <w:rsid w:val="007E4D1A"/>
    <w:rsid w:val="007E5C23"/>
    <w:rsid w:val="007E7A4C"/>
    <w:rsid w:val="00823E3E"/>
    <w:rsid w:val="00825099"/>
    <w:rsid w:val="008504E4"/>
    <w:rsid w:val="008623B6"/>
    <w:rsid w:val="00864722"/>
    <w:rsid w:val="00876B44"/>
    <w:rsid w:val="008A3E04"/>
    <w:rsid w:val="008C22E1"/>
    <w:rsid w:val="008D1FD6"/>
    <w:rsid w:val="008F484C"/>
    <w:rsid w:val="00900ED9"/>
    <w:rsid w:val="009417EA"/>
    <w:rsid w:val="00945CC5"/>
    <w:rsid w:val="009467BA"/>
    <w:rsid w:val="0094691F"/>
    <w:rsid w:val="00950AEB"/>
    <w:rsid w:val="00956CDC"/>
    <w:rsid w:val="0096584F"/>
    <w:rsid w:val="00965C4F"/>
    <w:rsid w:val="00974EC0"/>
    <w:rsid w:val="00986D76"/>
    <w:rsid w:val="00A166D7"/>
    <w:rsid w:val="00A245E7"/>
    <w:rsid w:val="00A262EB"/>
    <w:rsid w:val="00A4044B"/>
    <w:rsid w:val="00A61BFA"/>
    <w:rsid w:val="00A714EE"/>
    <w:rsid w:val="00A75EF0"/>
    <w:rsid w:val="00A90922"/>
    <w:rsid w:val="00A9221F"/>
    <w:rsid w:val="00AA193F"/>
    <w:rsid w:val="00AA2A98"/>
    <w:rsid w:val="00AA4877"/>
    <w:rsid w:val="00AB0167"/>
    <w:rsid w:val="00AC0276"/>
    <w:rsid w:val="00AE3C30"/>
    <w:rsid w:val="00AE4683"/>
    <w:rsid w:val="00AE4B47"/>
    <w:rsid w:val="00AF6A63"/>
    <w:rsid w:val="00B20973"/>
    <w:rsid w:val="00B312F1"/>
    <w:rsid w:val="00B51B7C"/>
    <w:rsid w:val="00B60A25"/>
    <w:rsid w:val="00B6131A"/>
    <w:rsid w:val="00B62C8F"/>
    <w:rsid w:val="00BA4519"/>
    <w:rsid w:val="00BA55AD"/>
    <w:rsid w:val="00BB35ED"/>
    <w:rsid w:val="00BD28B9"/>
    <w:rsid w:val="00BF2EB2"/>
    <w:rsid w:val="00C01CD9"/>
    <w:rsid w:val="00C22BDC"/>
    <w:rsid w:val="00C30BAC"/>
    <w:rsid w:val="00C32370"/>
    <w:rsid w:val="00C336EE"/>
    <w:rsid w:val="00C372EF"/>
    <w:rsid w:val="00C72BDE"/>
    <w:rsid w:val="00C75205"/>
    <w:rsid w:val="00C8335F"/>
    <w:rsid w:val="00C86ABE"/>
    <w:rsid w:val="00C963D5"/>
    <w:rsid w:val="00CB02DC"/>
    <w:rsid w:val="00CD0B76"/>
    <w:rsid w:val="00CE14BB"/>
    <w:rsid w:val="00CF4621"/>
    <w:rsid w:val="00D2017B"/>
    <w:rsid w:val="00D2148A"/>
    <w:rsid w:val="00D617B6"/>
    <w:rsid w:val="00D755EE"/>
    <w:rsid w:val="00D77100"/>
    <w:rsid w:val="00D82365"/>
    <w:rsid w:val="00D87151"/>
    <w:rsid w:val="00DA333D"/>
    <w:rsid w:val="00DB615B"/>
    <w:rsid w:val="00DC1134"/>
    <w:rsid w:val="00DC56C7"/>
    <w:rsid w:val="00DE30E8"/>
    <w:rsid w:val="00DE793D"/>
    <w:rsid w:val="00DF0118"/>
    <w:rsid w:val="00DF1029"/>
    <w:rsid w:val="00E324CA"/>
    <w:rsid w:val="00E32D25"/>
    <w:rsid w:val="00E3687A"/>
    <w:rsid w:val="00E40402"/>
    <w:rsid w:val="00E45294"/>
    <w:rsid w:val="00E63AF7"/>
    <w:rsid w:val="00E77633"/>
    <w:rsid w:val="00E82EEB"/>
    <w:rsid w:val="00EA1719"/>
    <w:rsid w:val="00EB5039"/>
    <w:rsid w:val="00EC4216"/>
    <w:rsid w:val="00EF6BF7"/>
    <w:rsid w:val="00F0690C"/>
    <w:rsid w:val="00F320F4"/>
    <w:rsid w:val="00F348E7"/>
    <w:rsid w:val="00F50076"/>
    <w:rsid w:val="00F636CF"/>
    <w:rsid w:val="00F7670C"/>
    <w:rsid w:val="00F81770"/>
    <w:rsid w:val="00F81E58"/>
    <w:rsid w:val="00FA053B"/>
    <w:rsid w:val="00FA1C11"/>
    <w:rsid w:val="00FA583A"/>
    <w:rsid w:val="00FB23B3"/>
    <w:rsid w:val="00FC282E"/>
    <w:rsid w:val="00FE55DD"/>
    <w:rsid w:val="00FF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B31F4F"/>
  <w15:docId w15:val="{03F1C626-1301-4460-917D-BF3937D7E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41708"/>
  </w:style>
  <w:style w:type="paragraph" w:styleId="Nadpis1">
    <w:name w:val="heading 1"/>
    <w:basedOn w:val="Normln"/>
    <w:link w:val="Nadpis1Char"/>
    <w:uiPriority w:val="1"/>
    <w:qFormat/>
    <w:rsid w:val="00CB02DC"/>
    <w:pPr>
      <w:widowControl w:val="0"/>
      <w:spacing w:after="0" w:line="240" w:lineRule="auto"/>
      <w:ind w:left="858" w:hanging="720"/>
      <w:outlineLvl w:val="0"/>
    </w:pPr>
    <w:rPr>
      <w:rFonts w:ascii="Calibri" w:eastAsia="Calibri" w:hAnsi="Calibri"/>
      <w:b/>
      <w:bCs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Seznamsodrkami">
    <w:name w:val="List Bullet"/>
    <w:basedOn w:val="Zkladntext"/>
    <w:uiPriority w:val="6"/>
    <w:qFormat/>
    <w:rsid w:val="005B46E4"/>
    <w:pPr>
      <w:widowControl w:val="0"/>
      <w:numPr>
        <w:numId w:val="1"/>
      </w:numPr>
      <w:tabs>
        <w:tab w:val="num" w:pos="360"/>
      </w:tabs>
      <w:spacing w:before="60" w:after="0" w:line="240" w:lineRule="auto"/>
      <w:ind w:left="0" w:firstLine="0"/>
      <w:contextualSpacing/>
      <w:jc w:val="both"/>
    </w:pPr>
    <w:rPr>
      <w:rFonts w:ascii="Century" w:eastAsia="MS Mincho" w:hAnsi="Century"/>
      <w:kern w:val="2"/>
      <w:sz w:val="21"/>
      <w:szCs w:val="21"/>
      <w:lang w:val="en-US" w:eastAsia="ja-JP"/>
    </w:rPr>
  </w:style>
  <w:style w:type="paragraph" w:styleId="Zkladntext">
    <w:name w:val="Body Text"/>
    <w:basedOn w:val="Normln"/>
    <w:link w:val="ZkladntextChar"/>
    <w:uiPriority w:val="99"/>
    <w:unhideWhenUsed/>
    <w:rsid w:val="005B46E4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rsid w:val="005B46E4"/>
  </w:style>
  <w:style w:type="paragraph" w:customStyle="1" w:styleId="2">
    <w:name w:val="仕様2"/>
    <w:basedOn w:val="Normln"/>
    <w:link w:val="20"/>
    <w:uiPriority w:val="2"/>
    <w:qFormat/>
    <w:rsid w:val="00A245E7"/>
    <w:pPr>
      <w:widowControl w:val="0"/>
      <w:spacing w:before="60" w:after="60" w:line="280" w:lineRule="exact"/>
      <w:ind w:leftChars="342" w:left="3717" w:hangingChars="1428" w:hanging="2999"/>
      <w:jc w:val="both"/>
    </w:pPr>
    <w:rPr>
      <w:rFonts w:ascii="Century" w:eastAsia="MS Mincho" w:hAnsi="Century"/>
      <w:kern w:val="2"/>
      <w:sz w:val="21"/>
      <w:szCs w:val="21"/>
      <w:lang w:val="en-US" w:eastAsia="ja-JP"/>
    </w:rPr>
  </w:style>
  <w:style w:type="character" w:customStyle="1" w:styleId="20">
    <w:name w:val="仕様2 (文字)"/>
    <w:basedOn w:val="Standardnpsmoodstavce"/>
    <w:link w:val="2"/>
    <w:uiPriority w:val="2"/>
    <w:rsid w:val="00A245E7"/>
    <w:rPr>
      <w:rFonts w:ascii="Century" w:eastAsia="MS Mincho" w:hAnsi="Century"/>
      <w:kern w:val="2"/>
      <w:sz w:val="21"/>
      <w:szCs w:val="21"/>
      <w:lang w:val="en-US" w:eastAsia="ja-JP"/>
    </w:rPr>
  </w:style>
  <w:style w:type="paragraph" w:styleId="Odstavecseseznamem">
    <w:name w:val="List Paragraph"/>
    <w:basedOn w:val="Normln"/>
    <w:uiPriority w:val="34"/>
    <w:qFormat/>
    <w:rsid w:val="00AA193F"/>
    <w:pPr>
      <w:ind w:left="720"/>
      <w:contextualSpacing/>
    </w:pPr>
  </w:style>
  <w:style w:type="paragraph" w:customStyle="1" w:styleId="TableParagraph">
    <w:name w:val="Table Paragraph"/>
    <w:basedOn w:val="Normln"/>
    <w:uiPriority w:val="1"/>
    <w:qFormat/>
    <w:rsid w:val="00731BD2"/>
    <w:pPr>
      <w:widowControl w:val="0"/>
      <w:spacing w:after="0" w:line="240" w:lineRule="auto"/>
    </w:pPr>
    <w:rPr>
      <w:lang w:val="en-US"/>
    </w:rPr>
  </w:style>
  <w:style w:type="character" w:customStyle="1" w:styleId="Nadpis1Char">
    <w:name w:val="Nadpis 1 Char"/>
    <w:basedOn w:val="Standardnpsmoodstavce"/>
    <w:link w:val="Nadpis1"/>
    <w:uiPriority w:val="1"/>
    <w:rsid w:val="00CB02DC"/>
    <w:rPr>
      <w:rFonts w:ascii="Calibri" w:eastAsia="Calibri" w:hAnsi="Calibri"/>
      <w:b/>
      <w:bCs/>
      <w:lang w:val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86D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86D76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DF01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F0118"/>
  </w:style>
  <w:style w:type="paragraph" w:styleId="Zpat">
    <w:name w:val="footer"/>
    <w:basedOn w:val="Normln"/>
    <w:link w:val="ZpatChar"/>
    <w:uiPriority w:val="99"/>
    <w:unhideWhenUsed/>
    <w:rsid w:val="00DF01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F0118"/>
  </w:style>
  <w:style w:type="table" w:styleId="Mkatabulky">
    <w:name w:val="Table Grid"/>
    <w:basedOn w:val="Normlntabulka"/>
    <w:uiPriority w:val="39"/>
    <w:rsid w:val="005C16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uiPriority w:val="99"/>
    <w:semiHidden/>
    <w:unhideWhenUsed/>
    <w:rsid w:val="00D617B6"/>
    <w:rPr>
      <w:sz w:val="16"/>
      <w:szCs w:val="16"/>
    </w:rPr>
  </w:style>
  <w:style w:type="paragraph" w:styleId="Textkomente">
    <w:name w:val="annotation text"/>
    <w:basedOn w:val="Normln"/>
    <w:link w:val="TextkomenteChar1"/>
    <w:uiPriority w:val="99"/>
    <w:semiHidden/>
    <w:unhideWhenUsed/>
    <w:rsid w:val="00D617B6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TextkomenteChar">
    <w:name w:val="Text komentáře Char"/>
    <w:basedOn w:val="Standardnpsmoodstavce"/>
    <w:uiPriority w:val="99"/>
    <w:semiHidden/>
    <w:rsid w:val="00D617B6"/>
    <w:rPr>
      <w:sz w:val="20"/>
      <w:szCs w:val="20"/>
    </w:rPr>
  </w:style>
  <w:style w:type="character" w:customStyle="1" w:styleId="TextkomenteChar1">
    <w:name w:val="Text komentáře Char1"/>
    <w:link w:val="Textkomente"/>
    <w:uiPriority w:val="99"/>
    <w:semiHidden/>
    <w:rsid w:val="00D617B6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77633"/>
    <w:pPr>
      <w:suppressAutoHyphens w:val="0"/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1"/>
    <w:link w:val="Pedmtkomente"/>
    <w:uiPriority w:val="99"/>
    <w:semiHidden/>
    <w:rsid w:val="00E77633"/>
    <w:rPr>
      <w:rFonts w:ascii="Times New Roman" w:eastAsia="Times New Roman" w:hAnsi="Times New Roman" w:cs="Times New Roman"/>
      <w:b/>
      <w:bCs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2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363</Words>
  <Characters>2144</Characters>
  <Application>Microsoft Office Word</Application>
  <DocSecurity>0</DocSecurity>
  <Lines>17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 Haušild</dc:creator>
  <cp:lastModifiedBy>Anna Korbarova</cp:lastModifiedBy>
  <cp:revision>8</cp:revision>
  <cp:lastPrinted>2019-04-29T13:14:00Z</cp:lastPrinted>
  <dcterms:created xsi:type="dcterms:W3CDTF">2019-03-21T09:13:00Z</dcterms:created>
  <dcterms:modified xsi:type="dcterms:W3CDTF">2019-04-29T14:30:00Z</dcterms:modified>
</cp:coreProperties>
</file>